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9F32A3" w:rsidRPr="001D5CA3" w:rsidTr="00A95CB2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32A3" w:rsidRPr="001D5CA3" w:rsidRDefault="009F32A3" w:rsidP="00A95CB2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40AD9DEE" wp14:editId="5F909AC9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9F32A3" w:rsidRPr="001D5CA3" w:rsidRDefault="009F32A3" w:rsidP="00A95CB2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9F32A3" w:rsidRPr="001D5CA3" w:rsidRDefault="009F32A3" w:rsidP="00A95CB2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9F32A3" w:rsidRPr="001D5CA3" w:rsidRDefault="009F32A3" w:rsidP="00A95CB2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9F32A3" w:rsidRPr="001D5CA3" w:rsidTr="00A95CB2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98EFD5E" wp14:editId="0D9ACBA7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F1AC08" id="Прямая соединительная линия 1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838A9B" wp14:editId="7F6913FA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866FB1" id="Прямая соединительная линия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B5FF2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>
        <w:rPr>
          <w:rFonts w:ascii="Times New Roman" w:hAnsi="Times New Roman"/>
        </w:rPr>
        <w:t>Кафедра                     И8</w:t>
      </w:r>
      <w:r w:rsidR="009F32A3" w:rsidRPr="001D5CA3">
        <w:rPr>
          <w:rFonts w:ascii="Times New Roman" w:hAnsi="Times New Roman"/>
        </w:rPr>
        <w:t xml:space="preserve">           </w:t>
      </w:r>
      <w:r>
        <w:rPr>
          <w:rFonts w:ascii="Times New Roman" w:eastAsia="Calibri" w:hAnsi="Times New Roman"/>
          <w:szCs w:val="24"/>
          <w:lang w:eastAsia="en-US"/>
        </w:rPr>
        <w:t>Системы приводов, мехатроника и робототехника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305C72" wp14:editId="435780B8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4CD85C" id="Прямая соединительная линия 1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F1DDB3" wp14:editId="6FD2E11C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7E8F0A8" id="Прямая соединительная линия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Дисциплина           </w:t>
      </w:r>
      <w:r w:rsidR="009B5FF2">
        <w:rPr>
          <w:rFonts w:ascii="Times New Roman" w:hAnsi="Times New Roman"/>
        </w:rPr>
        <w:t>Правоведение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12DB26" wp14:editId="566DEA8A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0F79D3" id="Прямая соединительная линия 16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9F32A3" w:rsidRPr="001D5CA3" w:rsidRDefault="009F32A3" w:rsidP="009F32A3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A8645D" w:rsidRDefault="009B5FF2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РЕФЕРАТ</w:t>
      </w: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571"/>
      </w:tblGrid>
      <w:tr w:rsidR="009F32A3" w:rsidRPr="001D5CA3" w:rsidTr="00A95CB2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A8645D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 xml:space="preserve"> 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9B5FF2" w:rsidP="004778EE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>Муниципальное право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 xml:space="preserve"> </w:t>
            </w:r>
          </w:p>
        </w:tc>
      </w:tr>
    </w:tbl>
    <w:p w:rsidR="009F32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F32A3" w:rsidRPr="001D5CA3" w:rsidTr="00A95CB2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И-8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82</w:t>
            </w: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Коваленко Е.М</w:t>
            </w:r>
            <w:r w:rsidR="009F32A3" w:rsidRPr="001D5CA3">
              <w:rPr>
                <w:rFonts w:ascii="Times New Roman" w:hAnsi="Times New Roman"/>
                <w:i/>
                <w:sz w:val="28"/>
              </w:rPr>
              <w:t>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9F32A3" w:rsidRPr="001D5CA3" w:rsidTr="00A95CB2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9F32A3" w:rsidRPr="001D5CA3" w:rsidTr="00A95CB2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B5FF2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>
              <w:rPr>
                <w:rFonts w:ascii="Times New Roman" w:hAnsi="Times New Roman"/>
                <w:i/>
                <w:sz w:val="28"/>
              </w:rPr>
              <w:t>Попова Н.П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F32A3" w:rsidRPr="001D5CA3" w:rsidTr="00A95CB2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F32A3" w:rsidRDefault="009F32A3" w:rsidP="009F32A3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5B5CB9" w:rsidRDefault="005B5CB9" w:rsidP="005B5CB9">
      <w:pPr>
        <w:pStyle w:val="UnnumberedHeading1NoTOC"/>
      </w:pPr>
      <w:bookmarkStart w:id="1" w:name="содержание"/>
      <w:r>
        <w:rPr>
          <w:rStyle w:val="UnnumberedHeadingOneNoTOC"/>
        </w:rPr>
        <w:lastRenderedPageBreak/>
        <w:t>Содержание</w:t>
      </w:r>
      <w:bookmarkEnd w:id="1"/>
    </w:p>
    <w:bookmarkStart w:id="2" w:name="введение"/>
    <w:p w:rsidR="005B5CB9" w:rsidRDefault="005B5C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</w:rPr>
        <w:fldChar w:fldCharType="separate"/>
      </w:r>
      <w:hyperlink w:anchor="_Toc27443158" w:history="1">
        <w:r w:rsidRPr="00D628B0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628B0">
          <w:rPr>
            <w:rStyle w:val="af2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43159" w:history="1">
        <w:r w:rsidRPr="00D628B0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628B0">
          <w:rPr>
            <w:rStyle w:val="af2"/>
          </w:rPr>
          <w:t>Техническое зада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43160" w:history="1">
        <w:r w:rsidRPr="00D628B0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628B0">
          <w:rPr>
            <w:rStyle w:val="af2"/>
          </w:rPr>
          <w:t>Опис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43161" w:history="1">
        <w:r w:rsidRPr="00D628B0">
          <w:rPr>
            <w:rStyle w:val="af2"/>
            <w:rFonts w:eastAsia="MS Minch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628B0">
          <w:rPr>
            <w:rStyle w:val="af2"/>
            <w:rFonts w:eastAsia="MS Mincho"/>
          </w:rPr>
          <w:t>Описание некоторых составных бло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43162" w:history="1">
        <w:r w:rsidRPr="00D628B0">
          <w:rPr>
            <w:rStyle w:val="af2"/>
            <w:rFonts w:eastAsia="MS Mincho"/>
          </w:rPr>
          <w:t>3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628B0">
          <w:rPr>
            <w:rStyle w:val="af2"/>
            <w:rFonts w:eastAsia="MS Mincho"/>
          </w:rPr>
          <w:t xml:space="preserve">Класс </w:t>
        </w:r>
        <w:r w:rsidRPr="00D628B0">
          <w:rPr>
            <w:rStyle w:val="af2"/>
            <w:rFonts w:ascii="PT Mono" w:eastAsia="MS Mincho" w:hAnsi="PT Mono"/>
          </w:rPr>
          <w:t>Component</w:t>
        </w:r>
        <w:r w:rsidRPr="00D628B0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43163" w:history="1">
        <w:r w:rsidRPr="00D628B0">
          <w:rPr>
            <w:rStyle w:val="af2"/>
            <w:rFonts w:eastAsia="MS Mincho"/>
          </w:rPr>
          <w:t>3.1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628B0">
          <w:rPr>
            <w:rStyle w:val="af2"/>
            <w:rFonts w:eastAsia="MS Mincho"/>
          </w:rPr>
          <w:t xml:space="preserve">Класс </w:t>
        </w:r>
        <w:r w:rsidRPr="00D628B0">
          <w:rPr>
            <w:rStyle w:val="af2"/>
            <w:rFonts w:ascii="PT Mono" w:eastAsia="MS Mincho" w:hAnsi="PT Mono"/>
          </w:rPr>
          <w:t>css</w:t>
        </w:r>
        <w:r w:rsidRPr="00D628B0">
          <w:rPr>
            <w:rStyle w:val="af2"/>
            <w:rFonts w:eastAsia="MS Mincho"/>
          </w:rPr>
          <w:t xml:space="preserve"> и его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43164" w:history="1">
        <w:r w:rsidRPr="00D628B0">
          <w:rPr>
            <w:rStyle w:val="af2"/>
            <w:rFonts w:eastAsia="MS Mincho"/>
          </w:rPr>
          <w:t>3.1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628B0">
          <w:rPr>
            <w:rStyle w:val="af2"/>
            <w:rFonts w:eastAsia="MS Mincho"/>
          </w:rPr>
          <w:t xml:space="preserve">Класс </w:t>
        </w:r>
        <w:r w:rsidRPr="00D628B0">
          <w:rPr>
            <w:rStyle w:val="af2"/>
            <w:rFonts w:ascii="PT Mono" w:eastAsia="MS Mincho" w:hAnsi="PT Mono"/>
          </w:rPr>
          <w:t>Wind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27443165" w:history="1">
        <w:r w:rsidRPr="00D628B0">
          <w:rPr>
            <w:rStyle w:val="af2"/>
            <w:rFonts w:eastAsia="MS Mincho"/>
          </w:rPr>
          <w:t>3.1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D628B0">
          <w:rPr>
            <w:rStyle w:val="af2"/>
            <w:rFonts w:eastAsia="MS Mincho"/>
          </w:rPr>
          <w:t>Дополнительный инструментарий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43166" w:history="1">
        <w:r w:rsidRPr="00D628B0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628B0">
          <w:rPr>
            <w:rStyle w:val="af2"/>
          </w:rPr>
          <w:t>Использование библиоте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43167" w:history="1">
        <w:r w:rsidRPr="00D628B0">
          <w:rPr>
            <w:rStyle w:val="af2"/>
            <w:rFonts w:eastAsia="MS Minch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628B0">
          <w:rPr>
            <w:rStyle w:val="af2"/>
            <w:rFonts w:eastAsia="MS Mincho"/>
          </w:rPr>
          <w:t>Простейшее примен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27443168" w:history="1">
        <w:r w:rsidRPr="00D628B0">
          <w:rPr>
            <w:rStyle w:val="af2"/>
            <w:rFonts w:eastAsia="MS Minch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D628B0">
          <w:rPr>
            <w:rStyle w:val="af2"/>
            <w:rFonts w:eastAsia="MS Mincho"/>
          </w:rPr>
          <w:t xml:space="preserve">Создание собственных компонентов на базе класса </w:t>
        </w:r>
        <w:r w:rsidRPr="00D628B0">
          <w:rPr>
            <w:rStyle w:val="af2"/>
            <w:rFonts w:ascii="PT Mono" w:eastAsia="MS Mincho" w:hAnsi="PT Mono"/>
          </w:rPr>
          <w:t>Compon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43169" w:history="1">
        <w:r w:rsidRPr="00D628B0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628B0">
          <w:rPr>
            <w:rStyle w:val="af2"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27443170" w:history="1">
        <w:r w:rsidRPr="00D628B0">
          <w:rPr>
            <w:rStyle w:val="af2"/>
          </w:rPr>
          <w:t>6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D628B0">
          <w:rPr>
            <w:rStyle w:val="af2"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74431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3453AC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:rsidR="005B5CB9" w:rsidRDefault="005B5CB9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3" w:name="_Toc27443158"/>
      <w:r>
        <w:t>Введение</w:t>
      </w:r>
      <w:bookmarkEnd w:id="2"/>
      <w:bookmarkEnd w:id="3"/>
    </w:p>
    <w:p w:rsidR="005B5CB9" w:rsidRDefault="005B5CB9" w:rsidP="005B5CB9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r>
        <w:rPr>
          <w:rStyle w:val="VerbatimChar"/>
        </w:rPr>
        <w:t>SDL_ttf</w:t>
      </w:r>
      <w:r>
        <w:t xml:space="preserve">, </w:t>
      </w:r>
      <w:r>
        <w:rPr>
          <w:rStyle w:val="VerbatimChar"/>
        </w:rPr>
        <w:t>SDL_image</w:t>
      </w:r>
      <w:r>
        <w:t xml:space="preserve"> и </w:t>
      </w:r>
      <w:r>
        <w:rPr>
          <w:rStyle w:val="VerbatimChar"/>
        </w:rPr>
        <w:t>SDL_gfx</w:t>
      </w:r>
      <w:r>
        <w:t>.</w:t>
      </w:r>
    </w:p>
    <w:p w:rsidR="005B5CB9" w:rsidRDefault="005B5CB9">
      <w:pPr>
        <w:pStyle w:val="a1"/>
      </w:pPr>
      <w:r>
        <w:t xml:space="preserve">В основу данной работы были положены некоторые принципы фреймворка </w:t>
      </w:r>
      <w:r>
        <w:rPr>
          <w:rStyle w:val="VerbatimChar"/>
        </w:rPr>
        <w:t>React</w:t>
      </w:r>
      <w:r>
        <w:t xml:space="preserve"> для создания клиентской части веб-сайтов.</w:t>
      </w:r>
    </w:p>
    <w:p w:rsidR="005B5CB9" w:rsidRDefault="005B5CB9">
      <w:pPr>
        <w:pStyle w:val="12"/>
      </w:pPr>
      <w:bookmarkStart w:id="4" w:name="техническое-задание"/>
      <w:bookmarkStart w:id="5" w:name="_Toc27443159"/>
      <w:r>
        <w:lastRenderedPageBreak/>
        <w:t>Техническое задание</w:t>
      </w:r>
      <w:bookmarkEnd w:id="4"/>
      <w:bookmarkEnd w:id="5"/>
    </w:p>
    <w:p w:rsidR="005B5CB9" w:rsidRDefault="005B5CB9" w:rsidP="005B5CB9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5B5CB9" w:rsidRDefault="005B5CB9">
      <w:pPr>
        <w:pStyle w:val="12"/>
      </w:pPr>
      <w:bookmarkStart w:id="6" w:name="описание-библиотеки"/>
      <w:bookmarkStart w:id="7" w:name="_Toc27443160"/>
      <w:r>
        <w:lastRenderedPageBreak/>
        <w:t>Описание библиотеки</w:t>
      </w:r>
      <w:bookmarkEnd w:id="6"/>
      <w:bookmarkEnd w:id="7"/>
    </w:p>
    <w:p w:rsidR="005B5CB9" w:rsidRDefault="005B5CB9" w:rsidP="005B5CB9">
      <w:pPr>
        <w:pStyle w:val="a1"/>
      </w:pPr>
      <w:r>
        <w:t>Библиотека написана на языке С++ с использованием графической библиотеки SDL2. В качестве IDE была использована Visual Studio 2019. В реализации библиотеки не были использованы специфичные возможности операционной системы Windows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5B5CB9" w:rsidRDefault="005B5CB9">
      <w:pPr>
        <w:pStyle w:val="a1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 </w:t>
      </w:r>
      <w:r>
        <w:rPr>
          <w:rStyle w:val="VerbatimChar"/>
        </w:rPr>
        <w:t>kit</w:t>
      </w:r>
      <w:r>
        <w:t xml:space="preserve"> со следующей иерархией:</w:t>
      </w:r>
    </w:p>
    <w:p w:rsidR="005B5CB9" w:rsidRPr="005B5CB9" w:rsidRDefault="005B5CB9">
      <w:pPr>
        <w:pStyle w:val="SourceCode"/>
      </w:pPr>
      <w:r w:rsidRPr="005B5CB9">
        <w:rPr>
          <w:rStyle w:val="VerbatimChar"/>
          <w:sz w:val="21"/>
        </w:rPr>
        <w:t>---</w:t>
      </w:r>
      <w:r w:rsidRPr="005B5CB9">
        <w:br/>
      </w:r>
      <w:r w:rsidRPr="005B5CB9">
        <w:rPr>
          <w:rStyle w:val="VerbatimChar"/>
          <w:sz w:val="21"/>
        </w:rPr>
        <w:t xml:space="preserve">   - component</w:t>
      </w:r>
      <w:r w:rsidRPr="005B5CB9">
        <w:br/>
      </w:r>
      <w:r w:rsidRPr="005B5CB9">
        <w:rPr>
          <w:rStyle w:val="VerbatimChar"/>
          <w:sz w:val="21"/>
        </w:rPr>
        <w:t xml:space="preserve">       - components</w:t>
      </w:r>
      <w:r w:rsidRPr="005B5CB9">
        <w:br/>
      </w:r>
      <w:r w:rsidRPr="005B5CB9">
        <w:rPr>
          <w:rStyle w:val="VerbatimChar"/>
          <w:sz w:val="21"/>
        </w:rPr>
        <w:t xml:space="preserve">            - components.h</w:t>
      </w:r>
      <w:r w:rsidRPr="005B5CB9">
        <w:br/>
      </w:r>
      <w:r w:rsidRPr="005B5CB9">
        <w:rPr>
          <w:rStyle w:val="VerbatimChar"/>
          <w:sz w:val="21"/>
        </w:rPr>
        <w:t xml:space="preserve">            - components.cpp </w:t>
      </w:r>
      <w:r w:rsidRPr="005B5CB9">
        <w:br/>
      </w:r>
      <w:r w:rsidRPr="005B5CB9">
        <w:rPr>
          <w:rStyle w:val="VerbatimChar"/>
          <w:sz w:val="21"/>
        </w:rPr>
        <w:t xml:space="preserve">       - navigator</w:t>
      </w:r>
      <w:r w:rsidRPr="005B5CB9">
        <w:br/>
      </w:r>
      <w:r w:rsidRPr="005B5CB9">
        <w:rPr>
          <w:rStyle w:val="VerbatimChar"/>
          <w:sz w:val="21"/>
        </w:rPr>
        <w:t xml:space="preserve">            - navigator.h</w:t>
      </w:r>
      <w:r w:rsidRPr="005B5CB9">
        <w:br/>
      </w:r>
      <w:r w:rsidRPr="005B5CB9">
        <w:rPr>
          <w:rStyle w:val="VerbatimChar"/>
          <w:sz w:val="21"/>
        </w:rPr>
        <w:t xml:space="preserve">            - navigator.cpp </w:t>
      </w:r>
      <w:r w:rsidRPr="005B5CB9">
        <w:br/>
      </w:r>
      <w:r w:rsidRPr="005B5CB9">
        <w:rPr>
          <w:rStyle w:val="VerbatimChar"/>
          <w:sz w:val="21"/>
        </w:rPr>
        <w:t xml:space="preserve">       - scroll</w:t>
      </w:r>
      <w:r w:rsidRPr="005B5CB9">
        <w:br/>
      </w:r>
      <w:r w:rsidRPr="005B5CB9">
        <w:rPr>
          <w:rStyle w:val="VerbatimChar"/>
          <w:sz w:val="21"/>
        </w:rPr>
        <w:t xml:space="preserve">            - scroll.h</w:t>
      </w:r>
      <w:r w:rsidRPr="005B5CB9">
        <w:br/>
      </w:r>
      <w:r w:rsidRPr="005B5CB9">
        <w:rPr>
          <w:rStyle w:val="VerbatimChar"/>
          <w:sz w:val="21"/>
        </w:rPr>
        <w:t xml:space="preserve">            - scroll.cpp </w:t>
      </w:r>
      <w:r w:rsidRPr="005B5CB9">
        <w:br/>
      </w:r>
      <w:r w:rsidRPr="005B5CB9">
        <w:rPr>
          <w:rStyle w:val="VerbatimChar"/>
          <w:sz w:val="21"/>
        </w:rPr>
        <w:t xml:space="preserve">       - component.h</w:t>
      </w:r>
      <w:r w:rsidRPr="005B5CB9">
        <w:br/>
      </w:r>
      <w:r w:rsidRPr="005B5CB9">
        <w:rPr>
          <w:rStyle w:val="VerbatimChar"/>
          <w:sz w:val="21"/>
        </w:rPr>
        <w:t xml:space="preserve">       - component.cpp</w:t>
      </w:r>
      <w:r w:rsidRPr="005B5CB9">
        <w:br/>
      </w:r>
      <w:r w:rsidRPr="005B5CB9">
        <w:rPr>
          <w:rStyle w:val="VerbatimChar"/>
          <w:sz w:val="21"/>
        </w:rPr>
        <w:t xml:space="preserve">       - component-header.h</w:t>
      </w:r>
      <w:r w:rsidRPr="005B5CB9">
        <w:br/>
      </w:r>
      <w:r w:rsidRPr="005B5CB9">
        <w:rPr>
          <w:rStyle w:val="VerbatimChar"/>
          <w:sz w:val="21"/>
        </w:rPr>
        <w:t xml:space="preserve">   - event</w:t>
      </w:r>
      <w:r w:rsidRPr="005B5CB9">
        <w:br/>
      </w:r>
      <w:r w:rsidRPr="005B5CB9">
        <w:rPr>
          <w:rStyle w:val="VerbatimChar"/>
          <w:sz w:val="21"/>
        </w:rPr>
        <w:t xml:space="preserve">       - event.h</w:t>
      </w:r>
      <w:r w:rsidRPr="005B5CB9">
        <w:br/>
      </w:r>
      <w:r w:rsidRPr="005B5CB9">
        <w:rPr>
          <w:rStyle w:val="VerbatimChar"/>
          <w:sz w:val="21"/>
        </w:rPr>
        <w:t xml:space="preserve">   - tools</w:t>
      </w:r>
      <w:r w:rsidRPr="005B5CB9">
        <w:br/>
      </w:r>
      <w:r w:rsidRPr="005B5CB9">
        <w:rPr>
          <w:rStyle w:val="VerbatimChar"/>
          <w:sz w:val="21"/>
        </w:rPr>
        <w:t xml:space="preserve">       - css</w:t>
      </w:r>
      <w:r w:rsidRPr="005B5CB9">
        <w:br/>
      </w:r>
      <w:r w:rsidRPr="005B5CB9">
        <w:rPr>
          <w:rStyle w:val="VerbatimChar"/>
          <w:sz w:val="21"/>
        </w:rPr>
        <w:t xml:space="preserve">            - color</w:t>
      </w:r>
      <w:r w:rsidRPr="005B5CB9">
        <w:br/>
      </w:r>
      <w:r w:rsidRPr="005B5CB9">
        <w:rPr>
          <w:rStyle w:val="VerbatimChar"/>
          <w:sz w:val="21"/>
        </w:rPr>
        <w:t xml:space="preserve">                 - color.h</w:t>
      </w:r>
      <w:r w:rsidRPr="005B5CB9">
        <w:br/>
      </w:r>
      <w:r w:rsidRPr="005B5CB9">
        <w:rPr>
          <w:rStyle w:val="VerbatimChar"/>
          <w:sz w:val="21"/>
        </w:rPr>
        <w:t xml:space="preserve">                 - color.cpp </w:t>
      </w:r>
      <w:r w:rsidRPr="005B5CB9">
        <w:br/>
      </w:r>
      <w:r w:rsidRPr="005B5CB9">
        <w:rPr>
          <w:rStyle w:val="VerbatimChar"/>
          <w:sz w:val="21"/>
        </w:rPr>
        <w:t xml:space="preserve">            - utils</w:t>
      </w:r>
      <w:r w:rsidRPr="005B5CB9">
        <w:br/>
      </w:r>
      <w:r w:rsidRPr="005B5CB9">
        <w:rPr>
          <w:rStyle w:val="VerbatimChar"/>
          <w:sz w:val="21"/>
        </w:rPr>
        <w:t xml:space="preserve">                 - css_utils.cpp</w:t>
      </w:r>
      <w:r w:rsidRPr="005B5CB9">
        <w:br/>
      </w:r>
      <w:r w:rsidRPr="005B5CB9">
        <w:rPr>
          <w:rStyle w:val="VerbatimChar"/>
          <w:sz w:val="21"/>
        </w:rPr>
        <w:t xml:space="preserve">                 - utils.h</w:t>
      </w:r>
      <w:r w:rsidRPr="005B5CB9">
        <w:br/>
      </w:r>
      <w:r w:rsidRPr="005B5CB9">
        <w:rPr>
          <w:rStyle w:val="VerbatimChar"/>
          <w:sz w:val="21"/>
        </w:rPr>
        <w:t xml:space="preserve">            - css.h</w:t>
      </w:r>
      <w:r w:rsidRPr="005B5CB9">
        <w:br/>
      </w:r>
      <w:r w:rsidRPr="005B5CB9">
        <w:rPr>
          <w:rStyle w:val="VerbatimChar"/>
          <w:sz w:val="21"/>
        </w:rPr>
        <w:t xml:space="preserve">            - css.cpp</w:t>
      </w:r>
      <w:r w:rsidRPr="005B5CB9">
        <w:br/>
      </w:r>
      <w:r w:rsidRPr="005B5CB9">
        <w:rPr>
          <w:rStyle w:val="VerbatimChar"/>
          <w:sz w:val="21"/>
        </w:rPr>
        <w:t xml:space="preserve">            - css_block.h</w:t>
      </w:r>
      <w:r w:rsidRPr="005B5CB9">
        <w:br/>
      </w:r>
      <w:r w:rsidRPr="005B5CB9">
        <w:rPr>
          <w:rStyle w:val="VerbatimChar"/>
          <w:sz w:val="21"/>
        </w:rPr>
        <w:t xml:space="preserve">            - css_block.cpp</w:t>
      </w:r>
      <w:r w:rsidRPr="005B5CB9">
        <w:br/>
      </w:r>
      <w:r w:rsidRPr="005B5CB9">
        <w:rPr>
          <w:rStyle w:val="VerbatimChar"/>
          <w:sz w:val="21"/>
        </w:rPr>
        <w:t xml:space="preserve">            - css_block_state.h</w:t>
      </w:r>
      <w:r w:rsidRPr="005B5CB9">
        <w:br/>
      </w:r>
      <w:r w:rsidRPr="005B5CB9">
        <w:rPr>
          <w:rStyle w:val="VerbatimChar"/>
          <w:sz w:val="21"/>
        </w:rPr>
        <w:t xml:space="preserve">            - css_block_state.cpp</w:t>
      </w:r>
      <w:r w:rsidRPr="005B5CB9">
        <w:br/>
      </w:r>
      <w:r w:rsidRPr="005B5CB9">
        <w:rPr>
          <w:rStyle w:val="VerbatimChar"/>
          <w:sz w:val="21"/>
        </w:rPr>
        <w:t xml:space="preserve">            - css-attributes.h</w:t>
      </w:r>
      <w:r w:rsidRPr="005B5CB9">
        <w:br/>
      </w:r>
      <w:r w:rsidRPr="005B5CB9">
        <w:rPr>
          <w:rStyle w:val="VerbatimChar"/>
          <w:sz w:val="21"/>
        </w:rPr>
        <w:t xml:space="preserve">            - css-attributes.cpp</w:t>
      </w:r>
      <w:r w:rsidRPr="005B5CB9">
        <w:br/>
      </w:r>
      <w:r w:rsidRPr="005B5CB9">
        <w:rPr>
          <w:rStyle w:val="VerbatimChar"/>
          <w:sz w:val="21"/>
        </w:rPr>
        <w:t xml:space="preserve">            - css-parse.h</w:t>
      </w:r>
      <w:r w:rsidRPr="005B5CB9">
        <w:br/>
      </w:r>
      <w:r w:rsidRPr="005B5CB9">
        <w:rPr>
          <w:rStyle w:val="VerbatimChar"/>
          <w:sz w:val="21"/>
        </w:rPr>
        <w:t xml:space="preserve">            - css-parse.cpp</w:t>
      </w:r>
      <w:r w:rsidRPr="005B5CB9">
        <w:br/>
      </w:r>
      <w:r w:rsidRPr="005B5CB9">
        <w:rPr>
          <w:rStyle w:val="VerbatimChar"/>
          <w:sz w:val="21"/>
        </w:rPr>
        <w:t xml:space="preserve">       - font</w:t>
      </w:r>
      <w:r w:rsidRPr="005B5CB9">
        <w:br/>
      </w:r>
      <w:r w:rsidRPr="005B5CB9">
        <w:rPr>
          <w:rStyle w:val="VerbatimChar"/>
          <w:sz w:val="21"/>
        </w:rPr>
        <w:t xml:space="preserve">            - font.h</w:t>
      </w:r>
      <w:r w:rsidRPr="005B5CB9">
        <w:br/>
      </w:r>
      <w:r w:rsidRPr="005B5CB9">
        <w:rPr>
          <w:rStyle w:val="VerbatimChar"/>
          <w:sz w:val="21"/>
        </w:rPr>
        <w:t xml:space="preserve">            - font.cpp</w:t>
      </w:r>
      <w:r w:rsidRPr="005B5CB9">
        <w:br/>
      </w:r>
      <w:r w:rsidRPr="005B5CB9">
        <w:rPr>
          <w:rStyle w:val="VerbatimChar"/>
          <w:sz w:val="21"/>
        </w:rPr>
        <w:t xml:space="preserve">       - image</w:t>
      </w:r>
      <w:r w:rsidRPr="005B5CB9">
        <w:br/>
      </w:r>
      <w:r w:rsidRPr="005B5CB9">
        <w:rPr>
          <w:rStyle w:val="VerbatimChar"/>
          <w:sz w:val="21"/>
        </w:rPr>
        <w:t xml:space="preserve">            - image.h</w:t>
      </w:r>
      <w:r w:rsidRPr="005B5CB9">
        <w:br/>
      </w:r>
      <w:r w:rsidRPr="005B5CB9">
        <w:rPr>
          <w:rStyle w:val="VerbatimChar"/>
          <w:sz w:val="21"/>
        </w:rPr>
        <w:t xml:space="preserve">            - image.cpp</w:t>
      </w:r>
      <w:r w:rsidRPr="005B5CB9">
        <w:br/>
      </w:r>
      <w:r w:rsidRPr="005B5CB9">
        <w:rPr>
          <w:rStyle w:val="VerbatimChar"/>
          <w:sz w:val="21"/>
        </w:rPr>
        <w:t xml:space="preserve">       - point </w:t>
      </w:r>
      <w:r w:rsidRPr="005B5CB9">
        <w:br/>
      </w:r>
      <w:r w:rsidRPr="005B5CB9">
        <w:rPr>
          <w:rStyle w:val="VerbatimChar"/>
          <w:sz w:val="21"/>
        </w:rPr>
        <w:lastRenderedPageBreak/>
        <w:t xml:space="preserve">            - simple-point</w:t>
      </w:r>
      <w:r w:rsidRPr="005B5CB9">
        <w:br/>
      </w:r>
      <w:r w:rsidRPr="005B5CB9">
        <w:rPr>
          <w:rStyle w:val="VerbatimChar"/>
          <w:sz w:val="21"/>
        </w:rPr>
        <w:t xml:space="preserve">                 - simple-point.h</w:t>
      </w:r>
      <w:r w:rsidRPr="005B5CB9">
        <w:br/>
      </w:r>
      <w:r w:rsidRPr="005B5CB9">
        <w:rPr>
          <w:rStyle w:val="VerbatimChar"/>
          <w:sz w:val="21"/>
        </w:rPr>
        <w:t xml:space="preserve">            - extended-point</w:t>
      </w:r>
      <w:r w:rsidRPr="005B5CB9">
        <w:br/>
      </w:r>
      <w:r w:rsidRPr="005B5CB9">
        <w:rPr>
          <w:rStyle w:val="VerbatimChar"/>
          <w:sz w:val="21"/>
        </w:rPr>
        <w:t xml:space="preserve">                 - extended-point.h</w:t>
      </w:r>
      <w:r w:rsidRPr="005B5CB9">
        <w:br/>
      </w:r>
      <w:r w:rsidRPr="005B5CB9">
        <w:rPr>
          <w:rStyle w:val="VerbatimChar"/>
          <w:sz w:val="21"/>
        </w:rPr>
        <w:t xml:space="preserve">                 - extended-point.cpp</w:t>
      </w:r>
      <w:r w:rsidRPr="005B5CB9">
        <w:br/>
      </w:r>
      <w:r w:rsidRPr="005B5CB9">
        <w:rPr>
          <w:rStyle w:val="VerbatimChar"/>
          <w:sz w:val="21"/>
        </w:rPr>
        <w:t xml:space="preserve">       - rect</w:t>
      </w:r>
      <w:r w:rsidRPr="005B5CB9">
        <w:br/>
      </w:r>
      <w:r w:rsidRPr="005B5CB9">
        <w:rPr>
          <w:rStyle w:val="VerbatimChar"/>
          <w:sz w:val="21"/>
        </w:rPr>
        <w:t xml:space="preserve">            - simple-rect</w:t>
      </w:r>
      <w:r w:rsidRPr="005B5CB9">
        <w:br/>
      </w:r>
      <w:r w:rsidRPr="005B5CB9">
        <w:rPr>
          <w:rStyle w:val="VerbatimChar"/>
          <w:sz w:val="21"/>
        </w:rPr>
        <w:t xml:space="preserve">                 - simple-rect.h</w:t>
      </w:r>
      <w:r w:rsidRPr="005B5CB9">
        <w:br/>
      </w:r>
      <w:r w:rsidRPr="005B5CB9">
        <w:rPr>
          <w:rStyle w:val="VerbatimChar"/>
          <w:sz w:val="21"/>
        </w:rPr>
        <w:t xml:space="preserve">            - extended-rect</w:t>
      </w:r>
      <w:r w:rsidRPr="005B5CB9">
        <w:br/>
      </w:r>
      <w:r w:rsidRPr="005B5CB9">
        <w:rPr>
          <w:rStyle w:val="VerbatimChar"/>
          <w:sz w:val="21"/>
        </w:rPr>
        <w:t xml:space="preserve">                 - extended-rect.h</w:t>
      </w:r>
      <w:r w:rsidRPr="005B5CB9">
        <w:br/>
      </w:r>
      <w:r w:rsidRPr="005B5CB9">
        <w:rPr>
          <w:rStyle w:val="VerbatimChar"/>
          <w:sz w:val="21"/>
        </w:rPr>
        <w:t xml:space="preserve">                 - extended-rect.cpp</w:t>
      </w:r>
      <w:r w:rsidRPr="005B5CB9">
        <w:br/>
      </w:r>
      <w:r w:rsidRPr="005B5CB9">
        <w:rPr>
          <w:rStyle w:val="VerbatimChar"/>
          <w:sz w:val="21"/>
        </w:rPr>
        <w:t xml:space="preserve">       - sdl_gfx</w:t>
      </w:r>
      <w:r w:rsidRPr="005B5CB9">
        <w:br/>
      </w:r>
      <w:r w:rsidRPr="005B5CB9">
        <w:rPr>
          <w:rStyle w:val="VerbatimChar"/>
          <w:sz w:val="21"/>
        </w:rPr>
        <w:t xml:space="preserve">            - SDL2_gfxPromitives.c</w:t>
      </w:r>
      <w:r w:rsidRPr="005B5CB9">
        <w:br/>
      </w:r>
      <w:r w:rsidRPr="005B5CB9">
        <w:rPr>
          <w:rStyle w:val="VerbatimChar"/>
          <w:sz w:val="21"/>
        </w:rPr>
        <w:t xml:space="preserve">            - SDL2_rotozoom.cpp</w:t>
      </w:r>
      <w:r w:rsidRPr="005B5CB9">
        <w:br/>
      </w:r>
      <w:r w:rsidRPr="005B5CB9">
        <w:rPr>
          <w:rStyle w:val="VerbatimChar"/>
          <w:sz w:val="21"/>
        </w:rPr>
        <w:t xml:space="preserve">       - size</w:t>
      </w:r>
      <w:r w:rsidRPr="005B5CB9">
        <w:br/>
      </w:r>
      <w:r w:rsidRPr="005B5CB9">
        <w:rPr>
          <w:rStyle w:val="VerbatimChar"/>
          <w:sz w:val="21"/>
        </w:rPr>
        <w:t xml:space="preserve">            - simple-size</w:t>
      </w:r>
      <w:r w:rsidRPr="005B5CB9">
        <w:br/>
      </w:r>
      <w:r w:rsidRPr="005B5CB9">
        <w:rPr>
          <w:rStyle w:val="VerbatimChar"/>
          <w:sz w:val="21"/>
        </w:rPr>
        <w:t xml:space="preserve">                 - simple-size.h</w:t>
      </w:r>
      <w:r w:rsidRPr="005B5CB9">
        <w:br/>
      </w:r>
      <w:r w:rsidRPr="005B5CB9">
        <w:rPr>
          <w:rStyle w:val="VerbatimChar"/>
          <w:sz w:val="21"/>
        </w:rPr>
        <w:t xml:space="preserve">                 - extended-size.cpp</w:t>
      </w:r>
      <w:r w:rsidRPr="005B5CB9">
        <w:br/>
      </w:r>
      <w:r w:rsidRPr="005B5CB9">
        <w:rPr>
          <w:rStyle w:val="VerbatimChar"/>
          <w:sz w:val="21"/>
        </w:rPr>
        <w:t xml:space="preserve">            - extended-size</w:t>
      </w:r>
      <w:r w:rsidRPr="005B5CB9">
        <w:br/>
      </w:r>
      <w:r w:rsidRPr="005B5CB9">
        <w:rPr>
          <w:rStyle w:val="VerbatimChar"/>
          <w:sz w:val="21"/>
        </w:rPr>
        <w:t xml:space="preserve">                 - extended-size.h</w:t>
      </w:r>
      <w:r w:rsidRPr="005B5CB9">
        <w:br/>
      </w:r>
      <w:r w:rsidRPr="005B5CB9">
        <w:rPr>
          <w:rStyle w:val="VerbatimChar"/>
          <w:sz w:val="21"/>
        </w:rPr>
        <w:t xml:space="preserve">                 - extended-size.cpp</w:t>
      </w:r>
      <w:r w:rsidRPr="005B5CB9">
        <w:br/>
      </w:r>
      <w:r w:rsidRPr="005B5CB9">
        <w:rPr>
          <w:rStyle w:val="VerbatimChar"/>
          <w:sz w:val="21"/>
        </w:rPr>
        <w:t xml:space="preserve">       - text</w:t>
      </w:r>
      <w:r w:rsidRPr="005B5CB9">
        <w:br/>
      </w:r>
      <w:r w:rsidRPr="005B5CB9">
        <w:rPr>
          <w:rStyle w:val="VerbatimChar"/>
          <w:sz w:val="21"/>
        </w:rPr>
        <w:t xml:space="preserve">            - text.h</w:t>
      </w:r>
      <w:r w:rsidRPr="005B5CB9">
        <w:br/>
      </w:r>
      <w:r w:rsidRPr="005B5CB9">
        <w:rPr>
          <w:rStyle w:val="VerbatimChar"/>
          <w:sz w:val="21"/>
        </w:rPr>
        <w:t xml:space="preserve">            - text.cpp</w:t>
      </w:r>
      <w:r w:rsidRPr="005B5CB9">
        <w:br/>
      </w:r>
      <w:r w:rsidRPr="005B5CB9">
        <w:rPr>
          <w:rStyle w:val="VerbatimChar"/>
          <w:sz w:val="21"/>
        </w:rPr>
        <w:t xml:space="preserve">            - text-line.h</w:t>
      </w:r>
      <w:r w:rsidRPr="005B5CB9">
        <w:br/>
      </w:r>
      <w:r w:rsidRPr="005B5CB9">
        <w:rPr>
          <w:rStyle w:val="VerbatimChar"/>
          <w:sz w:val="21"/>
        </w:rPr>
        <w:t xml:space="preserve">            - text-line.cpp</w:t>
      </w:r>
      <w:r w:rsidRPr="005B5CB9">
        <w:br/>
      </w:r>
      <w:r w:rsidRPr="005B5CB9">
        <w:rPr>
          <w:rStyle w:val="VerbatimChar"/>
          <w:sz w:val="21"/>
        </w:rPr>
        <w:t xml:space="preserve">       - utils</w:t>
      </w:r>
      <w:r w:rsidRPr="005B5CB9">
        <w:br/>
      </w:r>
      <w:r w:rsidRPr="005B5CB9">
        <w:rPr>
          <w:rStyle w:val="VerbatimChar"/>
          <w:sz w:val="21"/>
        </w:rPr>
        <w:t xml:space="preserve">            - utils.h</w:t>
      </w:r>
      <w:r w:rsidRPr="005B5CB9">
        <w:br/>
      </w:r>
      <w:r w:rsidRPr="005B5CB9">
        <w:rPr>
          <w:rStyle w:val="VerbatimChar"/>
          <w:sz w:val="21"/>
        </w:rPr>
        <w:t xml:space="preserve">            - utils.cpp</w:t>
      </w:r>
      <w:r w:rsidRPr="005B5CB9">
        <w:br/>
      </w:r>
      <w:r w:rsidRPr="005B5CB9">
        <w:br/>
      </w:r>
      <w:r w:rsidRPr="005B5CB9">
        <w:rPr>
          <w:rStyle w:val="VerbatimChar"/>
          <w:sz w:val="21"/>
        </w:rPr>
        <w:t xml:space="preserve">   - window</w:t>
      </w:r>
      <w:r w:rsidRPr="005B5CB9">
        <w:br/>
      </w:r>
      <w:r w:rsidRPr="005B5CB9">
        <w:rPr>
          <w:rStyle w:val="VerbatimChar"/>
          <w:sz w:val="21"/>
        </w:rPr>
        <w:t xml:space="preserve">       - window.h</w:t>
      </w:r>
      <w:r w:rsidRPr="005B5CB9">
        <w:br/>
      </w:r>
      <w:r w:rsidRPr="005B5CB9">
        <w:rPr>
          <w:rStyle w:val="VerbatimChar"/>
          <w:sz w:val="21"/>
        </w:rPr>
        <w:t xml:space="preserve">       - window.cpp</w:t>
      </w:r>
      <w:r w:rsidRPr="005B5CB9">
        <w:br/>
      </w:r>
      <w:r w:rsidRPr="005B5CB9">
        <w:br/>
      </w:r>
      <w:r w:rsidRPr="005B5CB9">
        <w:rPr>
          <w:rStyle w:val="VerbatimChar"/>
          <w:sz w:val="21"/>
        </w:rPr>
        <w:t xml:space="preserve">   - kit.h</w:t>
      </w:r>
      <w:r w:rsidRPr="005B5CB9">
        <w:br/>
      </w:r>
      <w:r w:rsidRPr="005B5CB9">
        <w:rPr>
          <w:rStyle w:val="VerbatimChar"/>
          <w:sz w:val="21"/>
        </w:rPr>
        <w:t xml:space="preserve">   - kit-main.h</w:t>
      </w:r>
      <w:r w:rsidRPr="005B5CB9">
        <w:br/>
      </w:r>
      <w:r w:rsidRPr="005B5CB9">
        <w:rPr>
          <w:rStyle w:val="VerbatimChar"/>
          <w:sz w:val="21"/>
        </w:rPr>
        <w:t xml:space="preserve">   - kit-main.cpp</w:t>
      </w:r>
      <w:r w:rsidRPr="005B5CB9">
        <w:br/>
      </w:r>
      <w:r w:rsidRPr="005B5CB9">
        <w:rPr>
          <w:rStyle w:val="VerbatimChar"/>
          <w:sz w:val="21"/>
        </w:rPr>
        <w:t xml:space="preserve">   - kit-enter-point</w:t>
      </w:r>
    </w:p>
    <w:p w:rsidR="005B5CB9" w:rsidRDefault="005B5CB9">
      <w:pPr>
        <w:pStyle w:val="2"/>
      </w:pPr>
      <w:bookmarkStart w:id="8" w:name="описание-некоторых-составных-блоков"/>
      <w:bookmarkStart w:id="9" w:name="_Toc27443161"/>
      <w:r>
        <w:t>Описание некоторых составных блоков</w:t>
      </w:r>
      <w:bookmarkEnd w:id="8"/>
      <w:bookmarkEnd w:id="9"/>
    </w:p>
    <w:p w:rsidR="005B5CB9" w:rsidRDefault="005B5CB9">
      <w:pPr>
        <w:pStyle w:val="3"/>
      </w:pPr>
      <w:bookmarkStart w:id="10" w:name="класс-component-и-его-приложения"/>
      <w:bookmarkStart w:id="11" w:name="_Toc27443162"/>
      <w:r>
        <w:t xml:space="preserve">Класс </w:t>
      </w:r>
      <w:r>
        <w:rPr>
          <w:rStyle w:val="VerbatimChar"/>
        </w:rPr>
        <w:t>Component</w:t>
      </w:r>
      <w:r>
        <w:t xml:space="preserve"> и его приложения</w:t>
      </w:r>
      <w:bookmarkEnd w:id="10"/>
      <w:bookmarkEnd w:id="11"/>
    </w:p>
    <w:p w:rsidR="005B5CB9" w:rsidRDefault="005B5CB9" w:rsidP="005B5CB9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главе N. В дополнение к нему, имеются класс </w:t>
      </w:r>
      <w:r>
        <w:rPr>
          <w:rStyle w:val="VerbatimChar"/>
        </w:rPr>
        <w:t>Components</w:t>
      </w:r>
      <w:r>
        <w:t xml:space="preserve">, который является оберткой над контейнером объектов класса </w:t>
      </w:r>
      <w:r>
        <w:rPr>
          <w:rStyle w:val="VerbatimChar"/>
        </w:rPr>
        <w:t>Component</w:t>
      </w:r>
      <w:r>
        <w:t xml:space="preserve"> для удобной работы с выборкой элементов, класс </w:t>
      </w:r>
      <w:r>
        <w:rPr>
          <w:rStyle w:val="VerbatimChar"/>
        </w:rPr>
        <w:t>Navigator</w:t>
      </w:r>
      <w:r>
        <w:t xml:space="preserve"> представляющий из себя класс-наследник для </w:t>
      </w:r>
      <w:r>
        <w:rPr>
          <w:rStyle w:val="VerbatimChar"/>
        </w:rPr>
        <w:t>Component</w:t>
      </w:r>
      <w:r>
        <w:t xml:space="preserve"> и использующийся в окне, как главный компонент, а также класс </w:t>
      </w:r>
      <w:r>
        <w:rPr>
          <w:rStyle w:val="VerbatimChar"/>
        </w:rPr>
        <w:t>Scroll</w:t>
      </w:r>
      <w:r>
        <w:t xml:space="preserve"> реализующий в себе логику работы скроллинга класса </w:t>
      </w:r>
      <w:r>
        <w:rPr>
          <w:rStyle w:val="VerbatimChar"/>
        </w:rPr>
        <w:t>Component</w:t>
      </w:r>
      <w:r>
        <w:t>.</w:t>
      </w:r>
    </w:p>
    <w:p w:rsidR="005B5CB9" w:rsidRDefault="005B5CB9">
      <w:pPr>
        <w:pStyle w:val="a1"/>
      </w:pPr>
      <w:r>
        <w:lastRenderedPageBreak/>
        <w:t>Диаграмму взаимодействий данных классов можно представить следующим образом:</w:t>
      </w:r>
    </w:p>
    <w:p w:rsidR="005B5CB9" w:rsidRDefault="005B5CB9">
      <w:pPr>
        <w:pStyle w:val="a1"/>
      </w:pPr>
      <w:r>
        <w:rPr>
          <w:noProof/>
        </w:rPr>
        <w:drawing>
          <wp:inline distT="0" distB="0" distL="0" distR="0" wp14:anchorId="35BA7676" wp14:editId="4D5F64AF">
            <wp:extent cx="5930900" cy="39137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1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5CB9" w:rsidRDefault="005B5CB9">
      <w:pPr>
        <w:pStyle w:val="3"/>
      </w:pPr>
      <w:bookmarkStart w:id="12" w:name="класс-css-и-его-приложения"/>
      <w:bookmarkStart w:id="13" w:name="_Toc27443163"/>
      <w:r>
        <w:t xml:space="preserve">Класс </w:t>
      </w:r>
      <w:r>
        <w:rPr>
          <w:rStyle w:val="VerbatimChar"/>
        </w:rPr>
        <w:t>css</w:t>
      </w:r>
      <w:r>
        <w:t xml:space="preserve"> и его приложения</w:t>
      </w:r>
      <w:bookmarkEnd w:id="12"/>
      <w:bookmarkEnd w:id="13"/>
    </w:p>
    <w:p w:rsidR="005B5CB9" w:rsidRDefault="005B5CB9" w:rsidP="005B5CB9">
      <w:pPr>
        <w:pStyle w:val="a1"/>
      </w:pPr>
      <w:r>
        <w:t xml:space="preserve">Класс </w:t>
      </w:r>
      <w:r>
        <w:rPr>
          <w:rStyle w:val="VerbatimChar"/>
        </w:rPr>
        <w:t>css</w:t>
      </w:r>
      <w:r>
        <w:t xml:space="preserve"> реализует логику хранения и обработки стилей для каждого из окон. Класс </w:t>
      </w:r>
      <w:r>
        <w:rPr>
          <w:rStyle w:val="VerbatimChar"/>
        </w:rPr>
        <w:t>css</w:t>
      </w:r>
      <w:r>
        <w:t xml:space="preserve"> включает в себя класс </w:t>
      </w:r>
      <w:r>
        <w:rPr>
          <w:rStyle w:val="VerbatimChar"/>
        </w:rPr>
        <w:t>css_parser</w:t>
      </w:r>
      <w:r>
        <w:t xml:space="preserve"> реализующий логику разбора css файлов со стилями. Так же включает в себя ассоциативную коллекцию объектов класса </w:t>
      </w:r>
      <w:r>
        <w:rPr>
          <w:rStyle w:val="VerbatimChar"/>
        </w:rPr>
        <w:t>css_block</w:t>
      </w:r>
      <w:r>
        <w:t xml:space="preserve"> реализующий логику хранения стилей для каждого из блоков в окне. Класс </w:t>
      </w:r>
      <w:r>
        <w:rPr>
          <w:rStyle w:val="VerbatimChar"/>
        </w:rPr>
        <w:t>css_block</w:t>
      </w:r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r>
        <w:rPr>
          <w:rStyle w:val="VerbatimChar"/>
        </w:rPr>
        <w:t>css_block_state</w:t>
      </w:r>
      <w:r>
        <w:t xml:space="preserve">. В дополнение для этих классов есть еще класс </w:t>
      </w:r>
      <w:r>
        <w:rPr>
          <w:rStyle w:val="VerbatimChar"/>
        </w:rPr>
        <w:t>css_attribute</w:t>
      </w:r>
      <w:r>
        <w:t xml:space="preserve"> реализующий определение и возврат нужного типа для каждого значения по его аттрибуту.</w:t>
      </w:r>
    </w:p>
    <w:p w:rsidR="005B5CB9" w:rsidRDefault="005B5CB9">
      <w:pPr>
        <w:pStyle w:val="a1"/>
      </w:pPr>
      <w:r>
        <w:t>Диаграмму их взаимодействия можно представить следующим образом:</w:t>
      </w:r>
    </w:p>
    <w:p w:rsidR="005B5CB9" w:rsidRDefault="005B5CB9">
      <w:pPr>
        <w:pStyle w:val="a1"/>
      </w:pPr>
      <w:r>
        <w:rPr>
          <w:noProof/>
        </w:rPr>
        <w:lastRenderedPageBreak/>
        <w:drawing>
          <wp:inline distT="0" distB="0" distL="0" distR="0" wp14:anchorId="5FA662EA" wp14:editId="0D2DA6F1">
            <wp:extent cx="5930900" cy="52020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5CB9" w:rsidRDefault="005B5CB9">
      <w:pPr>
        <w:pStyle w:val="3"/>
      </w:pPr>
      <w:bookmarkStart w:id="14" w:name="класс-window"/>
      <w:bookmarkStart w:id="15" w:name="_Toc27443164"/>
      <w:r>
        <w:t xml:space="preserve">Класс </w:t>
      </w:r>
      <w:r>
        <w:rPr>
          <w:rStyle w:val="VerbatimChar"/>
        </w:rPr>
        <w:t>Window</w:t>
      </w:r>
      <w:bookmarkEnd w:id="14"/>
      <w:bookmarkEnd w:id="15"/>
    </w:p>
    <w:p w:rsidR="005B5CB9" w:rsidRDefault="005B5CB9" w:rsidP="005B5CB9">
      <w:pPr>
        <w:pStyle w:val="a1"/>
      </w:pPr>
      <w:r>
        <w:t xml:space="preserve">Класс </w:t>
      </w:r>
      <w:r>
        <w:rPr>
          <w:rStyle w:val="VerbatimChar"/>
        </w:rPr>
        <w:t>Window</w:t>
      </w:r>
      <w:r>
        <w:t xml:space="preserve"> реализует логику создания окон, а так же их наполнения компонентами интерфейса. Класс является базовым, от него можно унаследоваться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r>
        <w:rPr>
          <w:rStyle w:val="VerbatimChar"/>
        </w:rPr>
        <w:t>Window</w:t>
      </w:r>
      <w:r>
        <w:t xml:space="preserve"> в главе N.</w:t>
      </w:r>
    </w:p>
    <w:p w:rsidR="005B5CB9" w:rsidRDefault="005B5CB9">
      <w:pPr>
        <w:pStyle w:val="3"/>
      </w:pPr>
      <w:bookmarkStart w:id="16" w:name="дополнительный-инструментарий"/>
      <w:bookmarkStart w:id="17" w:name="_Toc27443165"/>
      <w:r>
        <w:t>Дополнительный инструментарий</w:t>
      </w:r>
      <w:bookmarkEnd w:id="16"/>
      <w:bookmarkEnd w:id="17"/>
    </w:p>
    <w:p w:rsidR="005B5CB9" w:rsidRDefault="005B5CB9" w:rsidP="005B5CB9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5B5CB9" w:rsidRDefault="005B5CB9" w:rsidP="005B5C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Font</w:t>
      </w:r>
      <w:r>
        <w:t xml:space="preserve"> — реализует логику работы со шрифтами;</w:t>
      </w:r>
    </w:p>
    <w:p w:rsidR="005B5CB9" w:rsidRDefault="005B5CB9" w:rsidP="005B5C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Image</w:t>
      </w:r>
      <w:r>
        <w:t xml:space="preserve"> — реализует логику работы с картинками;</w:t>
      </w:r>
    </w:p>
    <w:p w:rsidR="005B5CB9" w:rsidRDefault="005B5CB9" w:rsidP="005B5CB9">
      <w:pPr>
        <w:pStyle w:val="Compact"/>
        <w:numPr>
          <w:ilvl w:val="0"/>
          <w:numId w:val="32"/>
        </w:numPr>
      </w:pPr>
      <w:r>
        <w:lastRenderedPageBreak/>
        <w:t xml:space="preserve">Класс </w:t>
      </w:r>
      <w:r>
        <w:rPr>
          <w:rStyle w:val="VerbatimChar"/>
        </w:rPr>
        <w:t>Point</w:t>
      </w:r>
      <w:r>
        <w:t xml:space="preserve"> — реализует хранение точки в программе;</w:t>
      </w:r>
    </w:p>
    <w:p w:rsidR="005B5CB9" w:rsidRDefault="005B5CB9" w:rsidP="005B5C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Size</w:t>
      </w:r>
      <w:r>
        <w:t xml:space="preserve"> — реализует хранение рамзеров в программе;</w:t>
      </w:r>
    </w:p>
    <w:p w:rsidR="005B5CB9" w:rsidRDefault="005B5CB9" w:rsidP="005B5C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Rect</w:t>
      </w:r>
      <w:r>
        <w:t xml:space="preserve"> — реализует хранение прямоугольника в программе;</w:t>
      </w:r>
    </w:p>
    <w:p w:rsidR="005B5CB9" w:rsidRDefault="005B5CB9" w:rsidP="005B5C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Text</w:t>
      </w:r>
      <w:r>
        <w:t xml:space="preserve"> — реализует логику работы с текстом;</w:t>
      </w:r>
    </w:p>
    <w:p w:rsidR="005B5CB9" w:rsidRDefault="005B5CB9" w:rsidP="005B5CB9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Utils</w:t>
      </w:r>
      <w:r>
        <w:t xml:space="preserve"> — реализует дополнительные функции.</w:t>
      </w:r>
    </w:p>
    <w:p w:rsidR="005B5CB9" w:rsidRDefault="005B5CB9">
      <w:pPr>
        <w:pStyle w:val="12"/>
      </w:pPr>
      <w:bookmarkStart w:id="18" w:name="использование-библиотеки"/>
      <w:bookmarkStart w:id="19" w:name="_Toc27443166"/>
      <w:r>
        <w:lastRenderedPageBreak/>
        <w:t>Использование библиотеки</w:t>
      </w:r>
      <w:bookmarkEnd w:id="18"/>
      <w:bookmarkEnd w:id="19"/>
    </w:p>
    <w:p w:rsidR="005B5CB9" w:rsidRDefault="005B5CB9" w:rsidP="005B5CB9">
      <w:pPr>
        <w:pStyle w:val="a1"/>
      </w:pPr>
      <w:r>
        <w:t xml:space="preserve">Для использования библиотеки необходимо подключить файл </w:t>
      </w:r>
      <w:r>
        <w:rPr>
          <w:rStyle w:val="VerbatimChar"/>
        </w:rPr>
        <w:t>kit.h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kit/kit.h"</w:t>
      </w:r>
    </w:p>
    <w:p w:rsidR="005B5CB9" w:rsidRDefault="005B5CB9" w:rsidP="005B5CB9">
      <w:pPr>
        <w:pStyle w:val="a1"/>
      </w:pPr>
      <w:r>
        <w:t>И для удобства прописать</w:t>
      </w:r>
    </w:p>
    <w:p w:rsidR="005B5CB9" w:rsidRPr="005B5CB9" w:rsidRDefault="005B5CB9">
      <w:pPr>
        <w:pStyle w:val="SourceCode"/>
      </w:pPr>
      <w:r w:rsidRPr="005B5CB9">
        <w:rPr>
          <w:rStyle w:val="KeywordTok"/>
          <w:sz w:val="21"/>
        </w:rPr>
        <w:t>using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KeywordTok"/>
          <w:sz w:val="21"/>
        </w:rPr>
        <w:t>namespace</w:t>
      </w:r>
      <w:r w:rsidRPr="005B5CB9">
        <w:rPr>
          <w:rStyle w:val="NormalTok"/>
          <w:sz w:val="21"/>
        </w:rPr>
        <w:t xml:space="preserve"> Lib;</w:t>
      </w:r>
    </w:p>
    <w:p w:rsidR="005B5CB9" w:rsidRDefault="005B5CB9" w:rsidP="005B5CB9">
      <w:pPr>
        <w:pStyle w:val="a1"/>
      </w:pPr>
      <w:r>
        <w:t xml:space="preserve">так как вся библиотека находиться в пространстве имен </w:t>
      </w:r>
      <w:r>
        <w:rPr>
          <w:rStyle w:val="VerbatimChar"/>
        </w:rPr>
        <w:t>Lib</w:t>
      </w:r>
      <w:r>
        <w:t>.</w:t>
      </w:r>
    </w:p>
    <w:p w:rsidR="005B5CB9" w:rsidRDefault="005B5CB9">
      <w:pPr>
        <w:pStyle w:val="a1"/>
      </w:pPr>
      <w:r>
        <w:t xml:space="preserve">Далее, пользователь сразу получает доступ к объекту главного класса через короткое имя </w:t>
      </w:r>
      <w:r>
        <w:rPr>
          <w:rStyle w:val="VerbatimChar"/>
        </w:rPr>
        <w:t>$</w:t>
      </w:r>
      <w:r>
        <w:t>.</w:t>
      </w:r>
    </w:p>
    <w:p w:rsidR="005B5CB9" w:rsidRDefault="005B5CB9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функцию-член </w:t>
      </w:r>
      <w:r>
        <w:rPr>
          <w:rStyle w:val="VerbatimChar"/>
        </w:rPr>
        <w:t>run</w:t>
      </w:r>
      <w:r>
        <w:t>.</w:t>
      </w:r>
    </w:p>
    <w:p w:rsidR="005B5CB9" w:rsidRDefault="005B5CB9">
      <w:pPr>
        <w:pStyle w:val="a1"/>
      </w:pPr>
      <w:r>
        <w:t xml:space="preserve">Важно! Функция </w:t>
      </w:r>
      <w:r>
        <w:rPr>
          <w:rStyle w:val="VerbatimChar"/>
        </w:rPr>
        <w:t>main</w:t>
      </w:r>
      <w:r>
        <w:t xml:space="preserve"> должна принимать две переменных: </w:t>
      </w:r>
      <w:r>
        <w:rPr>
          <w:rStyle w:val="VerbatimChar"/>
        </w:rPr>
        <w:t>int argc, char** argv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kit/kit.h"</w:t>
      </w:r>
      <w:r w:rsidRPr="005B5CB9">
        <w:br/>
      </w:r>
      <w:r w:rsidRPr="005B5CB9">
        <w:rPr>
          <w:rStyle w:val="KeywordTok"/>
          <w:sz w:val="21"/>
        </w:rPr>
        <w:t>using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KeywordTok"/>
          <w:sz w:val="21"/>
        </w:rPr>
        <w:t>namespace</w:t>
      </w:r>
      <w:r w:rsidRPr="005B5CB9">
        <w:rPr>
          <w:rStyle w:val="NormalTok"/>
          <w:sz w:val="21"/>
        </w:rPr>
        <w:t xml:space="preserve"> Lib;</w:t>
      </w:r>
      <w:r w:rsidRPr="005B5CB9">
        <w:br/>
      </w:r>
      <w:r w:rsidRPr="005B5CB9">
        <w:br/>
      </w:r>
      <w:r w:rsidRPr="005B5CB9">
        <w:rPr>
          <w:rStyle w:val="DataTypeTok"/>
          <w:sz w:val="21"/>
        </w:rPr>
        <w:t>int</w:t>
      </w:r>
      <w:r w:rsidRPr="005B5CB9">
        <w:rPr>
          <w:rStyle w:val="NormalTok"/>
          <w:sz w:val="21"/>
        </w:rPr>
        <w:t xml:space="preserve"> main(</w:t>
      </w:r>
      <w:r w:rsidRPr="005B5CB9">
        <w:rPr>
          <w:rStyle w:val="DataTypeTok"/>
          <w:sz w:val="21"/>
        </w:rPr>
        <w:t>int</w:t>
      </w:r>
      <w:r w:rsidRPr="005B5CB9">
        <w:rPr>
          <w:rStyle w:val="NormalTok"/>
          <w:sz w:val="21"/>
        </w:rPr>
        <w:t xml:space="preserve"> argc, </w:t>
      </w:r>
      <w:r w:rsidRPr="005B5CB9">
        <w:rPr>
          <w:rStyle w:val="DataTypeTok"/>
          <w:sz w:val="21"/>
        </w:rPr>
        <w:t>char</w:t>
      </w:r>
      <w:r w:rsidRPr="005B5CB9">
        <w:rPr>
          <w:rStyle w:val="NormalTok"/>
          <w:sz w:val="21"/>
        </w:rPr>
        <w:t>** argv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</w:t>
      </w:r>
      <w:r w:rsidRPr="005B5CB9">
        <w:rPr>
          <w:rStyle w:val="NormalTok"/>
          <w:sz w:val="21"/>
        </w:rPr>
        <w:t>.run()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ControlFlowTok"/>
          <w:sz w:val="21"/>
        </w:rPr>
        <w:t>return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DecValTok"/>
          <w:sz w:val="21"/>
        </w:rPr>
        <w:t>0</w:t>
      </w:r>
      <w:r w:rsidRPr="005B5CB9">
        <w:rPr>
          <w:rStyle w:val="Normal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Здесь до вызова </w:t>
      </w:r>
      <w:r>
        <w:rPr>
          <w:rStyle w:val="VerbatimChar"/>
        </w:rPr>
        <w:t>run</w:t>
      </w:r>
      <w:r>
        <w:t>, пользователь имеет возможность добавлять в приложение окна с помощью следующей функции-члена:</w:t>
      </w:r>
    </w:p>
    <w:p w:rsidR="005B5CB9" w:rsidRPr="005B5CB9" w:rsidRDefault="005B5CB9">
      <w:pPr>
        <w:pStyle w:val="SourceCode"/>
      </w:pPr>
      <w:r w:rsidRPr="005B5CB9">
        <w:rPr>
          <w:rStyle w:val="NormalTok"/>
          <w:sz w:val="21"/>
        </w:rPr>
        <w:t>addWindow(Window* window);</w:t>
      </w:r>
    </w:p>
    <w:p w:rsidR="005B5CB9" w:rsidRDefault="005B5CB9" w:rsidP="005B5CB9">
      <w:pPr>
        <w:pStyle w:val="a1"/>
      </w:pPr>
      <w:r>
        <w:t>Пример добавления окна: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kit/kit.h"</w:t>
      </w:r>
      <w:r w:rsidRPr="005B5CB9">
        <w:br/>
      </w:r>
      <w:r w:rsidRPr="005B5CB9">
        <w:rPr>
          <w:rStyle w:val="KeywordTok"/>
          <w:sz w:val="21"/>
        </w:rPr>
        <w:t>using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KeywordTok"/>
          <w:sz w:val="21"/>
        </w:rPr>
        <w:t>namespace</w:t>
      </w:r>
      <w:r w:rsidRPr="005B5CB9">
        <w:rPr>
          <w:rStyle w:val="NormalTok"/>
          <w:sz w:val="21"/>
        </w:rPr>
        <w:t xml:space="preserve"> Lib;</w:t>
      </w:r>
      <w:r w:rsidRPr="005B5CB9">
        <w:br/>
      </w:r>
      <w:r w:rsidRPr="005B5CB9">
        <w:br/>
      </w:r>
      <w:r w:rsidRPr="005B5CB9">
        <w:rPr>
          <w:rStyle w:val="DataTypeTok"/>
          <w:sz w:val="21"/>
        </w:rPr>
        <w:t>int</w:t>
      </w:r>
      <w:r w:rsidRPr="005B5CB9">
        <w:rPr>
          <w:rStyle w:val="NormalTok"/>
          <w:sz w:val="21"/>
        </w:rPr>
        <w:t xml:space="preserve"> main(</w:t>
      </w:r>
      <w:r w:rsidRPr="005B5CB9">
        <w:rPr>
          <w:rStyle w:val="DataTypeTok"/>
          <w:sz w:val="21"/>
        </w:rPr>
        <w:t>int</w:t>
      </w:r>
      <w:r w:rsidRPr="005B5CB9">
        <w:rPr>
          <w:rStyle w:val="NormalTok"/>
          <w:sz w:val="21"/>
        </w:rPr>
        <w:t xml:space="preserve"> argc, </w:t>
      </w:r>
      <w:r w:rsidRPr="005B5CB9">
        <w:rPr>
          <w:rStyle w:val="DataTypeTok"/>
          <w:sz w:val="21"/>
        </w:rPr>
        <w:t>char</w:t>
      </w:r>
      <w:r w:rsidRPr="005B5CB9">
        <w:rPr>
          <w:rStyle w:val="NormalTok"/>
          <w:sz w:val="21"/>
        </w:rPr>
        <w:t>** argv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</w:t>
      </w:r>
      <w:r w:rsidRPr="005B5CB9">
        <w:rPr>
          <w:rStyle w:val="NormalTok"/>
          <w:sz w:val="21"/>
        </w:rPr>
        <w:t>.addWindow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Window(</w:t>
      </w:r>
      <w:r w:rsidRPr="005B5CB9">
        <w:rPr>
          <w:rStyle w:val="StringTok"/>
          <w:sz w:val="21"/>
        </w:rPr>
        <w:t>"new window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10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10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100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0</w:t>
      </w:r>
      <w:r w:rsidRPr="005B5CB9">
        <w:rPr>
          <w:rStyle w:val="NormalTok"/>
          <w:sz w:val="21"/>
        </w:rPr>
        <w:t xml:space="preserve"> }))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</w:t>
      </w:r>
      <w:r w:rsidRPr="005B5CB9">
        <w:rPr>
          <w:rStyle w:val="NormalTok"/>
          <w:sz w:val="21"/>
        </w:rPr>
        <w:t>.run()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ControlFlowTok"/>
          <w:sz w:val="21"/>
        </w:rPr>
        <w:t>return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DecValTok"/>
          <w:sz w:val="21"/>
        </w:rPr>
        <w:t>0</w:t>
      </w:r>
      <w:r w:rsidRPr="005B5CB9">
        <w:rPr>
          <w:rStyle w:val="Normal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Данная программа выведет пустое окно размерами 1000 на 500 пикселей с координатами 100, 100. Для добавления компонентов в окно, необходимо создать на базе класса </w:t>
      </w:r>
      <w:r>
        <w:rPr>
          <w:rStyle w:val="VerbatimChar"/>
        </w:rPr>
        <w:t>Window</w:t>
      </w:r>
      <w:r>
        <w:t xml:space="preserve"> свой класс окна.</w:t>
      </w:r>
    </w:p>
    <w:p w:rsidR="005B5CB9" w:rsidRDefault="005B5CB9">
      <w:pPr>
        <w:pStyle w:val="a1"/>
      </w:pPr>
      <w:r>
        <w:t xml:space="preserve">Создадим папку </w:t>
      </w:r>
      <w:r>
        <w:rPr>
          <w:rStyle w:val="VerbatimChar"/>
        </w:rPr>
        <w:t>MyWindow</w:t>
      </w:r>
      <w:r>
        <w:t xml:space="preserve"> рядом с папкой </w:t>
      </w:r>
      <w:r>
        <w:rPr>
          <w:rStyle w:val="VerbatimChar"/>
        </w:rPr>
        <w:t>kit</w:t>
      </w:r>
      <w:r>
        <w:t xml:space="preserve">. И создадим </w:t>
      </w:r>
      <w:r>
        <w:rPr>
          <w:rStyle w:val="VerbatimChar"/>
        </w:rPr>
        <w:t>MyWindow.h</w:t>
      </w:r>
      <w:r>
        <w:t>.</w:t>
      </w:r>
    </w:p>
    <w:p w:rsidR="005B5CB9" w:rsidRDefault="005B5CB9">
      <w:pPr>
        <w:pStyle w:val="a1"/>
      </w:pPr>
      <w:r>
        <w:lastRenderedPageBreak/>
        <w:t>Для наследования необходимо подключить заголовок с окном: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../kit/window/window.h"</w:t>
      </w:r>
    </w:p>
    <w:p w:rsidR="005B5CB9" w:rsidRDefault="005B5CB9" w:rsidP="005B5CB9">
      <w:pPr>
        <w:pStyle w:val="a1"/>
      </w:pPr>
      <w:r>
        <w:t xml:space="preserve">После подключения создаем пустой класс и наследуем его от </w:t>
      </w:r>
      <w:r>
        <w:rPr>
          <w:rStyle w:val="VerbatimChar"/>
        </w:rPr>
        <w:t>Window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>#pragma once</w:t>
      </w:r>
      <w:r w:rsidRPr="005B5CB9">
        <w:br/>
      </w:r>
      <w:r w:rsidRPr="005B5CB9">
        <w:br/>
      </w: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../kit/window/window.h"</w:t>
      </w:r>
      <w:r w:rsidRPr="005B5CB9">
        <w:br/>
      </w:r>
      <w:r w:rsidRPr="005B5CB9">
        <w:rPr>
          <w:rStyle w:val="KeywordTok"/>
          <w:sz w:val="21"/>
        </w:rPr>
        <w:t>using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KeywordTok"/>
          <w:sz w:val="21"/>
        </w:rPr>
        <w:t>namespace</w:t>
      </w:r>
      <w:r w:rsidRPr="005B5CB9">
        <w:rPr>
          <w:rStyle w:val="NormalTok"/>
          <w:sz w:val="21"/>
        </w:rPr>
        <w:t xml:space="preserve"> Lib;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class</w:t>
      </w:r>
      <w:r w:rsidRPr="005B5CB9">
        <w:rPr>
          <w:rStyle w:val="NormalTok"/>
          <w:sz w:val="21"/>
        </w:rPr>
        <w:t xml:space="preserve"> MyWindow : </w:t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 xml:space="preserve"> Window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>:</w:t>
      </w:r>
      <w:r w:rsidRPr="005B5CB9">
        <w:br/>
      </w:r>
      <w:r w:rsidRPr="005B5CB9">
        <w:rPr>
          <w:rStyle w:val="NormalTok"/>
          <w:sz w:val="21"/>
        </w:rPr>
        <w:t xml:space="preserve">    MyWindow(string title, SimpleRect size)</w:t>
      </w:r>
      <w:r w:rsidRPr="005B5CB9">
        <w:br/>
      </w:r>
      <w:r w:rsidRPr="005B5CB9">
        <w:rPr>
          <w:rStyle w:val="NormalTok"/>
          <w:sz w:val="21"/>
        </w:rPr>
        <w:t xml:space="preserve">        : Window(title, size) </w:t>
      </w:r>
      <w:r w:rsidRPr="005B5CB9">
        <w:br/>
      </w:r>
      <w:r w:rsidRPr="005B5CB9">
        <w:rPr>
          <w:rStyle w:val="NormalTok"/>
          <w:sz w:val="21"/>
        </w:rPr>
        <w:t xml:space="preserve">    {</w:t>
      </w:r>
      <w:r w:rsidRPr="005B5CB9">
        <w:br/>
      </w:r>
      <w:r w:rsidRPr="005B5CB9">
        <w:rPr>
          <w:rStyle w:val="NormalTok"/>
          <w:sz w:val="21"/>
        </w:rPr>
        <w:t xml:space="preserve">        setup();</w:t>
      </w:r>
      <w:r w:rsidRPr="005B5CB9">
        <w:br/>
      </w:r>
      <w:r w:rsidRPr="005B5CB9">
        <w:rPr>
          <w:rStyle w:val="NormalTok"/>
          <w:sz w:val="21"/>
        </w:rPr>
        <w:t xml:space="preserve">    };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>: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 xml:space="preserve">    {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}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>};</w:t>
      </w:r>
    </w:p>
    <w:p w:rsidR="005B5CB9" w:rsidRDefault="005B5CB9" w:rsidP="005B5CB9">
      <w:pPr>
        <w:pStyle w:val="a1"/>
      </w:pPr>
      <w:r>
        <w:t>Пока класс небольшой, реализацию можно писать в заголовочном файле для краткости.</w:t>
      </w:r>
    </w:p>
    <w:p w:rsidR="005B5CB9" w:rsidRDefault="005B5CB9">
      <w:pPr>
        <w:pStyle w:val="a1"/>
      </w:pPr>
      <w:r>
        <w:t xml:space="preserve">Все что необходимо, это перегрузить конструктор и добавить функцию </w:t>
      </w:r>
      <w:r>
        <w:rPr>
          <w:rStyle w:val="VerbatimChar"/>
        </w:rPr>
        <w:t>setup</w:t>
      </w:r>
      <w:r>
        <w:t xml:space="preserve"> для настройки, которую надо вызвать в конструкторе. В функции </w:t>
      </w:r>
      <w:r>
        <w:rPr>
          <w:rStyle w:val="VerbatimChar"/>
        </w:rPr>
        <w:t>setup</w:t>
      </w:r>
      <w:r>
        <w:t xml:space="preserve"> добавляются новые компоненты интерфейса.</w:t>
      </w:r>
    </w:p>
    <w:p w:rsidR="005B5CB9" w:rsidRDefault="005B5CB9">
      <w:pPr>
        <w:pStyle w:val="a1"/>
      </w:pPr>
      <w:r>
        <w:t xml:space="preserve">Теперь подключаем данный класс в </w:t>
      </w:r>
      <w:r>
        <w:rPr>
          <w:rStyle w:val="VerbatimChar"/>
        </w:rPr>
        <w:t>main.cpp</w:t>
      </w:r>
      <w:r>
        <w:t xml:space="preserve"> и создаем экземпляр.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kit/kit.h"</w:t>
      </w:r>
      <w:r w:rsidRPr="005B5CB9">
        <w:br/>
      </w:r>
      <w:r w:rsidRPr="005B5CB9">
        <w:br/>
      </w: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MyWindow/MyWindow.h"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using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KeywordTok"/>
          <w:sz w:val="21"/>
        </w:rPr>
        <w:t>namespace</w:t>
      </w:r>
      <w:r w:rsidRPr="005B5CB9">
        <w:rPr>
          <w:rStyle w:val="NormalTok"/>
          <w:sz w:val="21"/>
        </w:rPr>
        <w:t xml:space="preserve"> Lib;</w:t>
      </w:r>
      <w:r w:rsidRPr="005B5CB9">
        <w:br/>
      </w:r>
      <w:r w:rsidRPr="005B5CB9">
        <w:br/>
      </w:r>
      <w:r w:rsidRPr="005B5CB9">
        <w:rPr>
          <w:rStyle w:val="DataTypeTok"/>
          <w:sz w:val="21"/>
        </w:rPr>
        <w:t>int</w:t>
      </w:r>
      <w:r w:rsidRPr="005B5CB9">
        <w:rPr>
          <w:rStyle w:val="NormalTok"/>
          <w:sz w:val="21"/>
        </w:rPr>
        <w:t xml:space="preserve"> main(</w:t>
      </w:r>
      <w:r w:rsidRPr="005B5CB9">
        <w:rPr>
          <w:rStyle w:val="DataTypeTok"/>
          <w:sz w:val="21"/>
        </w:rPr>
        <w:t>int</w:t>
      </w:r>
      <w:r w:rsidRPr="005B5CB9">
        <w:rPr>
          <w:rStyle w:val="NormalTok"/>
          <w:sz w:val="21"/>
        </w:rPr>
        <w:t xml:space="preserve"> argc, </w:t>
      </w:r>
      <w:r w:rsidRPr="005B5CB9">
        <w:rPr>
          <w:rStyle w:val="DataTypeTok"/>
          <w:sz w:val="21"/>
        </w:rPr>
        <w:t>char</w:t>
      </w:r>
      <w:r w:rsidRPr="005B5CB9">
        <w:rPr>
          <w:rStyle w:val="NormalTok"/>
          <w:sz w:val="21"/>
        </w:rPr>
        <w:t>** argv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</w:t>
      </w:r>
      <w:r w:rsidRPr="005B5CB9">
        <w:rPr>
          <w:rStyle w:val="NormalTok"/>
          <w:sz w:val="21"/>
        </w:rPr>
        <w:t>.addWindow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MyWindow(</w:t>
      </w:r>
      <w:r w:rsidRPr="005B5CB9">
        <w:rPr>
          <w:rStyle w:val="StringTok"/>
          <w:sz w:val="21"/>
        </w:rPr>
        <w:t>"new window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10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10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100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0</w:t>
      </w:r>
      <w:r w:rsidRPr="005B5CB9">
        <w:rPr>
          <w:rStyle w:val="NormalTok"/>
          <w:sz w:val="21"/>
        </w:rPr>
        <w:t xml:space="preserve"> }))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</w:t>
      </w:r>
      <w:r w:rsidRPr="005B5CB9">
        <w:rPr>
          <w:rStyle w:val="NormalTok"/>
          <w:sz w:val="21"/>
        </w:rPr>
        <w:t>.run()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ControlFlowTok"/>
          <w:sz w:val="21"/>
        </w:rPr>
        <w:t>return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DecValTok"/>
          <w:sz w:val="21"/>
        </w:rPr>
        <w:t>0</w:t>
      </w:r>
      <w:r w:rsidRPr="005B5CB9">
        <w:rPr>
          <w:rStyle w:val="Normal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>Теперь перейдем к настройке интерфейса.</w:t>
      </w:r>
    </w:p>
    <w:p w:rsidR="005B5CB9" w:rsidRDefault="005B5CB9">
      <w:pPr>
        <w:pStyle w:val="2"/>
      </w:pPr>
      <w:bookmarkStart w:id="20" w:name="простейшее-применение"/>
      <w:bookmarkStart w:id="21" w:name="_Toc27443167"/>
      <w:r>
        <w:lastRenderedPageBreak/>
        <w:t>Простейшее применение</w:t>
      </w:r>
      <w:bookmarkEnd w:id="20"/>
      <w:bookmarkEnd w:id="21"/>
    </w:p>
    <w:p w:rsidR="005B5CB9" w:rsidRDefault="005B5CB9" w:rsidP="005B5CB9">
      <w:pPr>
        <w:pStyle w:val="a1"/>
      </w:pPr>
      <w:r>
        <w:t xml:space="preserve">Изначально, пользователь может создавать только объекты базового класса </w:t>
      </w:r>
      <w:r>
        <w:rPr>
          <w:rStyle w:val="VerbatimChar"/>
        </w:rPr>
        <w:t>Component</w:t>
      </w:r>
      <w:r>
        <w:t>. Рассмотрим класс повнимательнее.</w:t>
      </w:r>
    </w:p>
    <w:p w:rsidR="005B5CB9" w:rsidRDefault="005B5CB9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— это комплексный класс для создания любых элементов интерфейса.</w:t>
      </w:r>
    </w:p>
    <w:p w:rsidR="005B5CB9" w:rsidRDefault="005B5CB9">
      <w:pPr>
        <w:pStyle w:val="a1"/>
      </w:pPr>
      <w:r>
        <w:t xml:space="preserve">В каждом окне существует спициальный компонент </w:t>
      </w:r>
      <w:r>
        <w:rPr>
          <w:rStyle w:val="VerbatimChar"/>
        </w:rPr>
        <w:t>Navigator</w:t>
      </w:r>
      <w:r>
        <w:t xml:space="preserve"> который является главным для любого компонента интерфейса, и которой также является классом-наследником от </w:t>
      </w:r>
      <w:r>
        <w:rPr>
          <w:rStyle w:val="VerbatimChar"/>
        </w:rPr>
        <w:t>Component</w:t>
      </w:r>
      <w:r>
        <w:t xml:space="preserve">. В классе окна его можно использовать по короткому имени </w:t>
      </w:r>
      <w:r>
        <w:rPr>
          <w:rStyle w:val="VerbatimChar"/>
        </w:rPr>
        <w:t>$$</w:t>
      </w:r>
      <w:r>
        <w:t xml:space="preserve"> или по имени </w:t>
      </w:r>
      <w:r>
        <w:rPr>
          <w:rStyle w:val="VerbatimChar"/>
        </w:rPr>
        <w:t>navigator</w:t>
      </w:r>
      <w:r>
        <w:t>.</w:t>
      </w:r>
    </w:p>
    <w:p w:rsidR="005B5CB9" w:rsidRDefault="005B5CB9">
      <w:pPr>
        <w:pStyle w:val="a1"/>
      </w:pPr>
      <w:r>
        <w:t xml:space="preserve">Для добавления нового компонента, необходимо вызвать функцию </w:t>
      </w:r>
      <w:r>
        <w:rPr>
          <w:rStyle w:val="VerbatimChar"/>
        </w:rPr>
        <w:t>append</w:t>
      </w:r>
      <w:r>
        <w:t xml:space="preserve"> у навигатора.</w:t>
      </w:r>
    </w:p>
    <w:p w:rsidR="005B5CB9" w:rsidRDefault="005B5CB9">
      <w:pPr>
        <w:pStyle w:val="a1"/>
      </w:pPr>
      <w:r>
        <w:t xml:space="preserve">Рассмотрим простейшее применение. Учтем что у нас уже есть класс </w:t>
      </w:r>
      <w:r>
        <w:rPr>
          <w:rStyle w:val="VerbatimChar"/>
        </w:rPr>
        <w:t>MyWindow</w:t>
      </w:r>
      <w:r>
        <w:t xml:space="preserve"> и будем рассматривать только функцию </w:t>
      </w:r>
      <w:r>
        <w:rPr>
          <w:rStyle w:val="VerbatimChar"/>
        </w:rPr>
        <w:t>setup</w:t>
      </w:r>
      <w:r>
        <w:t>.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$</w:t>
      </w:r>
      <w:r w:rsidRPr="005B5CB9">
        <w:rPr>
          <w:rStyle w:val="NormalTok"/>
          <w:sz w:val="21"/>
        </w:rPr>
        <w:t>-&gt;append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Component(</w:t>
      </w:r>
      <w:r w:rsidRPr="005B5CB9">
        <w:rPr>
          <w:rStyle w:val="StringTok"/>
          <w:sz w:val="21"/>
        </w:rPr>
        <w:t>"#comp-id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4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3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20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300</w:t>
      </w:r>
      <w:r w:rsidRPr="005B5CB9">
        <w:rPr>
          <w:rStyle w:val="NormalTok"/>
          <w:sz w:val="21"/>
        </w:rPr>
        <w:t xml:space="preserve"> }, </w:t>
      </w:r>
      <w:r w:rsidRPr="005B5CB9">
        <w:rPr>
          <w:rStyle w:val="StringTok"/>
          <w:sz w:val="21"/>
        </w:rPr>
        <w:t>".class1 .class2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Функция </w:t>
      </w:r>
      <w:r>
        <w:rPr>
          <w:rStyle w:val="VerbatimChar"/>
        </w:rPr>
        <w:t>append</w:t>
      </w:r>
      <w:r>
        <w:t xml:space="preserve"> принимает указатель на объект класса </w:t>
      </w:r>
      <w:r>
        <w:rPr>
          <w:rStyle w:val="VerbatimChar"/>
        </w:rPr>
        <w:t>Component</w:t>
      </w:r>
      <w:r>
        <w:t>.</w:t>
      </w:r>
    </w:p>
    <w:p w:rsidR="005B5CB9" w:rsidRDefault="005B5CB9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имеет несколько конструкторов. Рассмотрим самый базовый.</w:t>
      </w:r>
    </w:p>
    <w:p w:rsidR="005B5CB9" w:rsidRDefault="005B5CB9">
      <w:pPr>
        <w:pStyle w:val="a1"/>
      </w:pPr>
      <w:r>
        <w:t>Первым параметром он принимает строку-идентификатор компонента, по которому его в дальнейшем можно будет найти в окне. Важно, в окне не может быть двух компонентов с одинаковым идентификатором.</w:t>
      </w:r>
    </w:p>
    <w:p w:rsidR="005B5CB9" w:rsidRDefault="005B5CB9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 при этом размер в процентах будет рассчитываться относительно родительского. Так 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50% + 23px</w:t>
      </w:r>
      <w:r>
        <w:t>.</w:t>
      </w:r>
    </w:p>
    <w:p w:rsidR="005B5CB9" w:rsidRDefault="005B5CB9">
      <w:pPr>
        <w:pStyle w:val="a1"/>
      </w:pPr>
      <w:r>
        <w:t xml:space="preserve">Третьим параметром идет строка с набором классовых идентифкаторов через пробел. Данные классовые идентификаторы могут повторяться у разных элементов и именно они являются стилевыми идентификаторами. Данная библиотека предоставляет простой путь для стилизации при помощи небольшой части </w:t>
      </w:r>
      <w:r>
        <w:lastRenderedPageBreak/>
        <w:t xml:space="preserve">языка стилей </w:t>
      </w:r>
      <w:r>
        <w:rPr>
          <w:rStyle w:val="VerbatimChar"/>
        </w:rPr>
        <w:t>CSS</w:t>
      </w:r>
      <w:r>
        <w:t xml:space="preserve">. Для подключения единого, для окна, стилевого файла нужно в функции </w:t>
      </w:r>
      <w:r>
        <w:rPr>
          <w:rStyle w:val="VerbatimChar"/>
        </w:rPr>
        <w:t>setup</w:t>
      </w:r>
      <w:r>
        <w:t xml:space="preserve"> в самом начале функции вызвать функцию </w:t>
      </w:r>
      <w:r>
        <w:rPr>
          <w:rStyle w:val="VerbatimChar"/>
        </w:rPr>
        <w:t>include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include(string path);</w:t>
      </w:r>
    </w:p>
    <w:p w:rsidR="005B5CB9" w:rsidRDefault="005B5CB9" w:rsidP="005B5CB9">
      <w:pPr>
        <w:pStyle w:val="a1"/>
      </w:pPr>
      <w:r>
        <w:t xml:space="preserve">и передать первым параметром путь к файлу. После этого вы можете прописывать в классовых идентификаторах необходимые вам, а в </w:t>
      </w:r>
      <w:r>
        <w:rPr>
          <w:rStyle w:val="VerbatimChar"/>
        </w:rPr>
        <w:t>css</w:t>
      </w:r>
      <w:r>
        <w:t xml:space="preserve"> файле писать для них некоторые стили.</w:t>
      </w:r>
    </w:p>
    <w:p w:rsidR="005B5CB9" w:rsidRDefault="005B5CB9">
      <w:pPr>
        <w:pStyle w:val="a1"/>
      </w:pPr>
      <w:r>
        <w:t>Предположим мы создали компонент:</w:t>
      </w:r>
    </w:p>
    <w:p w:rsidR="005B5CB9" w:rsidRPr="005B5CB9" w:rsidRDefault="005B5CB9">
      <w:pPr>
        <w:pStyle w:val="SourceCode"/>
      </w:pPr>
      <w:r w:rsidRPr="005B5CB9">
        <w:rPr>
          <w:rStyle w:val="ErrorTok"/>
          <w:sz w:val="21"/>
        </w:rPr>
        <w:t>$$</w:t>
      </w:r>
      <w:r w:rsidRPr="005B5CB9">
        <w:rPr>
          <w:rStyle w:val="NormalTok"/>
          <w:sz w:val="21"/>
        </w:rPr>
        <w:t>-&gt;append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Component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75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25</w:t>
      </w:r>
      <w:r w:rsidRPr="005B5CB9">
        <w:rPr>
          <w:rStyle w:val="NormalTok"/>
          <w:sz w:val="21"/>
        </w:rPr>
        <w:t xml:space="preserve"> }, </w:t>
      </w:r>
      <w:r w:rsidRPr="005B5CB9">
        <w:rPr>
          <w:rStyle w:val="StringTok"/>
          <w:sz w:val="21"/>
        </w:rPr>
        <w:t>".button"</w:t>
      </w:r>
      <w:r w:rsidRPr="005B5CB9">
        <w:rPr>
          <w:rStyle w:val="NormalTok"/>
          <w:sz w:val="21"/>
        </w:rPr>
        <w:t>);</w:t>
      </w:r>
    </w:p>
    <w:p w:rsidR="005B5CB9" w:rsidRDefault="005B5CB9" w:rsidP="005B5CB9">
      <w:pPr>
        <w:pStyle w:val="a1"/>
      </w:pPr>
      <w:r>
        <w:t xml:space="preserve">и хотим его стилизовать. Создаем папку </w:t>
      </w:r>
      <w:r>
        <w:rPr>
          <w:rStyle w:val="VerbatimChar"/>
        </w:rPr>
        <w:t>css</w:t>
      </w:r>
      <w:r>
        <w:t xml:space="preserve"> в папке </w:t>
      </w:r>
      <w:r>
        <w:rPr>
          <w:rStyle w:val="VerbatimChar"/>
        </w:rPr>
        <w:t>MyWindow</w:t>
      </w:r>
      <w:r>
        <w:t xml:space="preserve"> и создаем в ней файл </w:t>
      </w:r>
      <w:r>
        <w:rPr>
          <w:rStyle w:val="VerbatimChar"/>
        </w:rPr>
        <w:t>style.css</w:t>
      </w:r>
      <w:r>
        <w:t>.</w:t>
      </w:r>
    </w:p>
    <w:p w:rsidR="005B5CB9" w:rsidRDefault="005B5CB9">
      <w:pPr>
        <w:pStyle w:val="a1"/>
      </w:pPr>
      <w:r>
        <w:t>Подключим данный файл в наше окно.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include(</w:t>
      </w:r>
      <w:r w:rsidRPr="005B5CB9">
        <w:rPr>
          <w:rStyle w:val="StringTok"/>
          <w:sz w:val="21"/>
        </w:rPr>
        <w:t>"css/style.css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$</w:t>
      </w:r>
      <w:r w:rsidRPr="005B5CB9">
        <w:rPr>
          <w:rStyle w:val="NormalTok"/>
          <w:sz w:val="21"/>
        </w:rPr>
        <w:t>-&gt;append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Component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75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25</w:t>
      </w:r>
      <w:r w:rsidRPr="005B5CB9">
        <w:rPr>
          <w:rStyle w:val="NormalTok"/>
          <w:sz w:val="21"/>
        </w:rPr>
        <w:t xml:space="preserve"> }, </w:t>
      </w:r>
      <w:r w:rsidRPr="005B5CB9">
        <w:rPr>
          <w:rStyle w:val="StringTok"/>
          <w:sz w:val="21"/>
        </w:rPr>
        <w:t>".button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5B5CB9" w:rsidRPr="005B5CB9" w:rsidRDefault="005B5CB9">
      <w:pPr>
        <w:pStyle w:val="SourceCode"/>
      </w:pPr>
      <w:r w:rsidRPr="005B5CB9">
        <w:rPr>
          <w:rStyle w:val="FunctionTok"/>
          <w:sz w:val="21"/>
        </w:rPr>
        <w:t>.button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26323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order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0F151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теперь наш компонент будет иметь новые цвета фона и обводки. Вы также можете стилизовать и </w:t>
      </w:r>
      <w:r>
        <w:rPr>
          <w:rStyle w:val="VerbatimChar"/>
        </w:rPr>
        <w:t>Navigator</w:t>
      </w:r>
      <w:r>
        <w:t xml:space="preserve">, его классовый идентификатор равен </w:t>
      </w:r>
      <w:r>
        <w:rPr>
          <w:rStyle w:val="VerbatimChar"/>
        </w:rPr>
        <w:t>.navigator</w:t>
      </w:r>
      <w:r>
        <w:t>. Добавим ему фон:</w:t>
      </w:r>
    </w:p>
    <w:p w:rsidR="005B5CB9" w:rsidRPr="005B5CB9" w:rsidRDefault="005B5CB9">
      <w:pPr>
        <w:pStyle w:val="SourceCode"/>
      </w:pPr>
      <w:r w:rsidRPr="005B5CB9">
        <w:rPr>
          <w:rStyle w:val="FunctionTok"/>
          <w:sz w:val="21"/>
        </w:rPr>
        <w:t>.navigator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26323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  <w:r w:rsidRPr="005B5CB9">
        <w:br/>
      </w:r>
      <w:r w:rsidRPr="005B5CB9">
        <w:br/>
      </w:r>
      <w:r w:rsidRPr="005B5CB9">
        <w:rPr>
          <w:rStyle w:val="FunctionTok"/>
          <w:sz w:val="21"/>
        </w:rPr>
        <w:t>.button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26323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order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0F151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Вот уже у нас есть подобие кнопки. Но без текста это не кнопка. Для добавления текста необходимо вызвать функцию-член </w:t>
      </w:r>
      <w:r>
        <w:rPr>
          <w:rStyle w:val="VerbatimChar"/>
        </w:rPr>
        <w:t>setText</w:t>
      </w:r>
      <w:r>
        <w:t xml:space="preserve"> у компонента:</w:t>
      </w:r>
    </w:p>
    <w:p w:rsidR="005B5CB9" w:rsidRPr="005B5CB9" w:rsidRDefault="005B5CB9">
      <w:pPr>
        <w:pStyle w:val="SourceCode"/>
      </w:pPr>
      <w:r w:rsidRPr="005B5CB9">
        <w:rPr>
          <w:rStyle w:val="NormalTok"/>
          <w:sz w:val="21"/>
        </w:rPr>
        <w:lastRenderedPageBreak/>
        <w:t>Component* setText(string text);</w:t>
      </w:r>
    </w:p>
    <w:p w:rsidR="005B5CB9" w:rsidRDefault="005B5CB9" w:rsidP="005B5CB9">
      <w:pPr>
        <w:pStyle w:val="a1"/>
      </w:pPr>
      <w:r>
        <w:t xml:space="preserve">Есть два способа сделать это. Первый способ — вызвать функцию у </w:t>
      </w:r>
      <w:r>
        <w:rPr>
          <w:rStyle w:val="VerbatimChar"/>
        </w:rPr>
        <w:t>append</w:t>
      </w:r>
      <w:r>
        <w:t>, прописав следующие:</w:t>
      </w:r>
    </w:p>
    <w:p w:rsidR="005B5CB9" w:rsidRPr="005B5CB9" w:rsidRDefault="005B5CB9">
      <w:pPr>
        <w:pStyle w:val="SourceCode"/>
      </w:pPr>
      <w:r w:rsidRPr="005B5CB9">
        <w:rPr>
          <w:rStyle w:val="ErrorTok"/>
          <w:sz w:val="21"/>
        </w:rPr>
        <w:t>$$</w:t>
      </w:r>
      <w:r w:rsidRPr="005B5CB9">
        <w:rPr>
          <w:rStyle w:val="NormalTok"/>
          <w:sz w:val="21"/>
        </w:rPr>
        <w:t>-&gt;append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Component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75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25</w:t>
      </w:r>
      <w:r w:rsidRPr="005B5CB9">
        <w:rPr>
          <w:rStyle w:val="NormalTok"/>
          <w:sz w:val="21"/>
        </w:rPr>
        <w:t xml:space="preserve"> }, </w:t>
      </w:r>
      <w:r w:rsidRPr="005B5CB9">
        <w:rPr>
          <w:rStyle w:val="StringTok"/>
          <w:sz w:val="21"/>
        </w:rPr>
        <w:t>".button"</w:t>
      </w:r>
      <w:r w:rsidRPr="005B5CB9">
        <w:rPr>
          <w:rStyle w:val="NormalTok"/>
          <w:sz w:val="21"/>
        </w:rPr>
        <w:t>)-&gt;setText(</w:t>
      </w:r>
      <w:r w:rsidRPr="005B5CB9">
        <w:rPr>
          <w:rStyle w:val="StringTok"/>
          <w:sz w:val="21"/>
        </w:rPr>
        <w:t>"text"</w:t>
      </w:r>
      <w:r w:rsidRPr="005B5CB9">
        <w:rPr>
          <w:rStyle w:val="NormalTok"/>
          <w:sz w:val="21"/>
        </w:rPr>
        <w:t>);</w:t>
      </w:r>
    </w:p>
    <w:p w:rsidR="005B5CB9" w:rsidRDefault="005B5CB9" w:rsidP="005B5CB9">
      <w:pPr>
        <w:pStyle w:val="a1"/>
      </w:pPr>
      <w:r>
        <w:t xml:space="preserve">Это возможно, так как функция </w:t>
      </w:r>
      <w:r>
        <w:rPr>
          <w:rStyle w:val="VerbatimChar"/>
        </w:rPr>
        <w:t>append</w:t>
      </w:r>
      <w:r>
        <w:t xml:space="preserve"> возращает указатель на добавленный элемент.</w:t>
      </w:r>
    </w:p>
    <w:p w:rsidR="005B5CB9" w:rsidRDefault="005B5CB9">
      <w:pPr>
        <w:pStyle w:val="a1"/>
      </w:pPr>
      <w:r>
        <w:t xml:space="preserve">Второй способ, это получить компонент по его идентифкатору и вызвать непосредственно у него функцию </w:t>
      </w:r>
      <w:r>
        <w:rPr>
          <w:rStyle w:val="VerbatimChar"/>
        </w:rPr>
        <w:t>setText</w:t>
      </w:r>
      <w:r>
        <w:t xml:space="preserve">. Для этого у окна есть функция </w:t>
      </w:r>
      <w:r>
        <w:rPr>
          <w:rStyle w:val="VerbatimChar"/>
        </w:rPr>
        <w:t>getElementById</w:t>
      </w:r>
      <w:r>
        <w:t>:</w:t>
      </w:r>
    </w:p>
    <w:p w:rsidR="005B5CB9" w:rsidRPr="005B5CB9" w:rsidRDefault="005B5CB9">
      <w:pPr>
        <w:pStyle w:val="SourceCode"/>
      </w:pPr>
      <w:r w:rsidRPr="005B5CB9">
        <w:rPr>
          <w:rStyle w:val="NormalTok"/>
          <w:sz w:val="21"/>
        </w:rPr>
        <w:t>Component* getElementById(string id);</w:t>
      </w:r>
    </w:p>
    <w:p w:rsidR="005B5CB9" w:rsidRDefault="005B5CB9" w:rsidP="005B5CB9">
      <w:pPr>
        <w:pStyle w:val="a1"/>
      </w:pPr>
      <w:r>
        <w:t>Таким образом: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include(</w:t>
      </w:r>
      <w:r w:rsidRPr="005B5CB9">
        <w:rPr>
          <w:rStyle w:val="StringTok"/>
          <w:sz w:val="21"/>
        </w:rPr>
        <w:t>"css/style.css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$</w:t>
      </w:r>
      <w:r w:rsidRPr="005B5CB9">
        <w:rPr>
          <w:rStyle w:val="NormalTok"/>
          <w:sz w:val="21"/>
        </w:rPr>
        <w:t>-&gt;append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Component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75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25</w:t>
      </w:r>
      <w:r w:rsidRPr="005B5CB9">
        <w:rPr>
          <w:rStyle w:val="NormalTok"/>
          <w:sz w:val="21"/>
        </w:rPr>
        <w:t xml:space="preserve"> }, </w:t>
      </w:r>
      <w:r w:rsidRPr="005B5CB9">
        <w:rPr>
          <w:rStyle w:val="StringTok"/>
          <w:sz w:val="21"/>
        </w:rPr>
        <w:t>".button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Window::getElementById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>)-&gt;setText(</w:t>
      </w:r>
      <w:r w:rsidRPr="005B5CB9">
        <w:rPr>
          <w:rStyle w:val="StringTok"/>
          <w:sz w:val="21"/>
        </w:rPr>
        <w:t>"text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>Первый вариант является предпочтительным, так как не несет дополнительных расходов на поиск элемента и создание компонента происходит в одном месте.</w:t>
      </w:r>
    </w:p>
    <w:p w:rsidR="005B5CB9" w:rsidRDefault="005B5CB9">
      <w:pPr>
        <w:pStyle w:val="a1"/>
      </w:pPr>
      <w:r>
        <w:t>После того, как текст установлен, его нужно стилизовать, так как пока что он вглядит мягко скажем не очень.</w:t>
      </w:r>
    </w:p>
    <w:p w:rsidR="005B5CB9" w:rsidRDefault="005B5CB9">
      <w:pPr>
        <w:pStyle w:val="a1"/>
      </w:pPr>
      <w:r>
        <w:t>Для стилизации текста можно использовать следующие свойства:</w:t>
      </w:r>
    </w:p>
    <w:p w:rsidR="005B5CB9" w:rsidRPr="005B5CB9" w:rsidRDefault="005B5CB9">
      <w:pPr>
        <w:pStyle w:val="SourceCode"/>
      </w:pPr>
      <w:r w:rsidRPr="005B5CB9">
        <w:rPr>
          <w:rStyle w:val="NormalTok"/>
          <w:sz w:val="21"/>
        </w:rPr>
        <w:t>color</w:t>
      </w:r>
      <w:r w:rsidRPr="005B5CB9">
        <w:rPr>
          <w:rStyle w:val="InformationTok"/>
          <w:sz w:val="21"/>
        </w:rPr>
        <w:t>: цвет текста (HEX</w:t>
      </w:r>
      <w:r w:rsidRPr="005B5CB9">
        <w:rPr>
          <w:rStyle w:val="NormalTok"/>
          <w:sz w:val="21"/>
        </w:rPr>
        <w:t xml:space="preserve"> обязательна полная запись);</w:t>
      </w:r>
      <w:r w:rsidRPr="005B5CB9">
        <w:br/>
      </w:r>
      <w:r w:rsidRPr="005B5CB9">
        <w:rPr>
          <w:rStyle w:val="NormalTok"/>
          <w:sz w:val="21"/>
        </w:rPr>
        <w:t>font-size</w:t>
      </w:r>
      <w:r w:rsidRPr="005B5CB9">
        <w:rPr>
          <w:rStyle w:val="InformationTok"/>
          <w:sz w:val="21"/>
        </w:rPr>
        <w:t>: размер текста (number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OperatorTok"/>
          <w:sz w:val="21"/>
        </w:rPr>
        <w:t>+</w:t>
      </w:r>
      <w:r w:rsidRPr="005B5CB9">
        <w:rPr>
          <w:rStyle w:val="NormalTok"/>
          <w:sz w:val="21"/>
        </w:rPr>
        <w:t xml:space="preserve"> px);</w:t>
      </w:r>
      <w:r w:rsidRPr="005B5CB9">
        <w:br/>
      </w:r>
      <w:r w:rsidRPr="005B5CB9">
        <w:rPr>
          <w:rStyle w:val="NormalTok"/>
          <w:sz w:val="21"/>
        </w:rPr>
        <w:t>line-height</w:t>
      </w:r>
      <w:r w:rsidRPr="005B5CB9">
        <w:rPr>
          <w:rStyle w:val="InformationTok"/>
          <w:sz w:val="21"/>
        </w:rPr>
        <w:t>: междустрочный интервал (double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rPr>
          <w:rStyle w:val="NormalTok"/>
          <w:sz w:val="21"/>
        </w:rPr>
        <w:t>text-align</w:t>
      </w:r>
      <w:r w:rsidRPr="005B5CB9">
        <w:rPr>
          <w:rStyle w:val="InformationTok"/>
          <w:sz w:val="21"/>
        </w:rPr>
        <w:t>: выравнивание текста по горизонтале (left</w:t>
      </w:r>
      <w:r w:rsidRPr="005B5CB9">
        <w:rPr>
          <w:rStyle w:val="NormalTok"/>
          <w:sz w:val="21"/>
        </w:rPr>
        <w:t xml:space="preserve"> center right);</w:t>
      </w:r>
      <w:r w:rsidRPr="005B5CB9">
        <w:br/>
      </w:r>
      <w:r w:rsidRPr="005B5CB9">
        <w:rPr>
          <w:rStyle w:val="NormalTok"/>
          <w:sz w:val="21"/>
        </w:rPr>
        <w:t>vertical-align</w:t>
      </w:r>
      <w:r w:rsidRPr="005B5CB9">
        <w:rPr>
          <w:rStyle w:val="InformationTok"/>
          <w:sz w:val="21"/>
        </w:rPr>
        <w:t>: выравнивание текста по вертикале (top</w:t>
      </w:r>
      <w:r w:rsidRPr="005B5CB9">
        <w:rPr>
          <w:rStyle w:val="NormalTok"/>
          <w:sz w:val="21"/>
        </w:rPr>
        <w:t xml:space="preserve"> center bottom);</w:t>
      </w:r>
      <w:r w:rsidRPr="005B5CB9">
        <w:br/>
      </w:r>
      <w:r w:rsidRPr="005B5CB9">
        <w:rPr>
          <w:rStyle w:val="NormalTok"/>
          <w:sz w:val="21"/>
        </w:rPr>
        <w:t>margin-top</w:t>
      </w:r>
      <w:r w:rsidRPr="005B5CB9">
        <w:rPr>
          <w:rStyle w:val="InformationTok"/>
          <w:sz w:val="21"/>
        </w:rPr>
        <w:t>: сдвиг текста сверху (number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OperatorTok"/>
          <w:sz w:val="21"/>
        </w:rPr>
        <w:t>+</w:t>
      </w:r>
      <w:r w:rsidRPr="005B5CB9">
        <w:rPr>
          <w:rStyle w:val="NormalTok"/>
          <w:sz w:val="21"/>
        </w:rPr>
        <w:t xml:space="preserve"> px);</w:t>
      </w:r>
      <w:r w:rsidRPr="005B5CB9">
        <w:br/>
      </w:r>
      <w:r w:rsidRPr="005B5CB9">
        <w:rPr>
          <w:rStyle w:val="NormalTok"/>
          <w:sz w:val="21"/>
        </w:rPr>
        <w:t>margin-bottom</w:t>
      </w:r>
      <w:r w:rsidRPr="005B5CB9">
        <w:rPr>
          <w:rStyle w:val="InformationTok"/>
          <w:sz w:val="21"/>
        </w:rPr>
        <w:t>: сдвиг текста снизу (number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OperatorTok"/>
          <w:sz w:val="21"/>
        </w:rPr>
        <w:t>+</w:t>
      </w:r>
      <w:r w:rsidRPr="005B5CB9">
        <w:rPr>
          <w:rStyle w:val="NormalTok"/>
          <w:sz w:val="21"/>
        </w:rPr>
        <w:t xml:space="preserve"> px);</w:t>
      </w:r>
      <w:r w:rsidRPr="005B5CB9">
        <w:br/>
      </w:r>
      <w:r w:rsidRPr="005B5CB9">
        <w:rPr>
          <w:rStyle w:val="NormalTok"/>
          <w:sz w:val="21"/>
        </w:rPr>
        <w:t>margin-left</w:t>
      </w:r>
      <w:r w:rsidRPr="005B5CB9">
        <w:rPr>
          <w:rStyle w:val="InformationTok"/>
          <w:sz w:val="21"/>
        </w:rPr>
        <w:t>: сдвиг текста слева (number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OperatorTok"/>
          <w:sz w:val="21"/>
        </w:rPr>
        <w:t>+</w:t>
      </w:r>
      <w:r w:rsidRPr="005B5CB9">
        <w:rPr>
          <w:rStyle w:val="NormalTok"/>
          <w:sz w:val="21"/>
        </w:rPr>
        <w:t xml:space="preserve"> px);</w:t>
      </w:r>
      <w:r w:rsidRPr="005B5CB9">
        <w:br/>
      </w:r>
      <w:r w:rsidRPr="005B5CB9">
        <w:rPr>
          <w:rStyle w:val="NormalTok"/>
          <w:sz w:val="21"/>
        </w:rPr>
        <w:t>margin-right</w:t>
      </w:r>
      <w:r w:rsidRPr="005B5CB9">
        <w:rPr>
          <w:rStyle w:val="InformationTok"/>
          <w:sz w:val="21"/>
        </w:rPr>
        <w:t>: сдвиг текста справа (number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OperatorTok"/>
          <w:sz w:val="21"/>
        </w:rPr>
        <w:t>+</w:t>
      </w:r>
      <w:r w:rsidRPr="005B5CB9">
        <w:rPr>
          <w:rStyle w:val="NormalTok"/>
          <w:sz w:val="21"/>
        </w:rPr>
        <w:t xml:space="preserve"> px);</w:t>
      </w:r>
    </w:p>
    <w:p w:rsidR="005B5CB9" w:rsidRDefault="005B5CB9" w:rsidP="005B5CB9">
      <w:pPr>
        <w:pStyle w:val="a1"/>
      </w:pPr>
      <w:r>
        <w:t>Добавим нашему тексту немного стилей:</w:t>
      </w:r>
    </w:p>
    <w:p w:rsidR="005B5CB9" w:rsidRPr="005B5CB9" w:rsidRDefault="005B5CB9">
      <w:pPr>
        <w:pStyle w:val="SourceCode"/>
      </w:pPr>
      <w:r w:rsidRPr="005B5CB9">
        <w:rPr>
          <w:rStyle w:val="FunctionTok"/>
          <w:sz w:val="21"/>
        </w:rPr>
        <w:lastRenderedPageBreak/>
        <w:t>.button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26323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order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0F151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ffffff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font-size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12</w:t>
      </w:r>
      <w:r w:rsidRPr="005B5CB9">
        <w:rPr>
          <w:rStyle w:val="DataTypeTok"/>
          <w:sz w:val="21"/>
        </w:rPr>
        <w:t>px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line-height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1.2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text-align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center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vertical-align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center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Теперь компонент походит на кнопку еще больше. А если мы хотим чтобы при наведении меняла цвет? Для этого используется псевдокласс </w:t>
      </w:r>
      <w:r>
        <w:rPr>
          <w:rStyle w:val="VerbatimChar"/>
        </w:rPr>
        <w:t>hover</w:t>
      </w:r>
      <w:r>
        <w:t>:</w:t>
      </w:r>
    </w:p>
    <w:p w:rsidR="005B5CB9" w:rsidRPr="005B5CB9" w:rsidRDefault="005B5CB9">
      <w:pPr>
        <w:pStyle w:val="SourceCode"/>
      </w:pPr>
      <w:r w:rsidRPr="005B5CB9">
        <w:rPr>
          <w:rStyle w:val="FunctionTok"/>
          <w:sz w:val="21"/>
        </w:rPr>
        <w:t>.button</w:t>
      </w:r>
      <w:r w:rsidRPr="005B5CB9">
        <w:rPr>
          <w:rStyle w:val="InformationTok"/>
          <w:sz w:val="21"/>
        </w:rPr>
        <w:t>:hover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0D1012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  <w:r w:rsidRPr="005B5CB9">
        <w:br/>
      </w:r>
      <w:r w:rsidRPr="005B5CB9">
        <w:br/>
      </w:r>
      <w:r w:rsidRPr="005B5CB9">
        <w:rPr>
          <w:rStyle w:val="FunctionTok"/>
          <w:sz w:val="21"/>
        </w:rPr>
        <w:t>.button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26323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order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0F151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ffffff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font-size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12</w:t>
      </w:r>
      <w:r w:rsidRPr="005B5CB9">
        <w:rPr>
          <w:rStyle w:val="DataTypeTok"/>
          <w:sz w:val="21"/>
        </w:rPr>
        <w:t>px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line-height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1.2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text-align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center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vertical-align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center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>теперь при наведении на кнопку она изменит свой фоновый цвет.</w:t>
      </w:r>
    </w:p>
    <w:p w:rsidR="005B5CB9" w:rsidRDefault="005B5CB9">
      <w:pPr>
        <w:pStyle w:val="a1"/>
      </w:pPr>
      <w:r>
        <w:t>Но пока что эта кнопка ничего не делает. Для того, чтобы добавить действия, по нажатию и не только, используется функция:</w:t>
      </w:r>
    </w:p>
    <w:p w:rsidR="005B5CB9" w:rsidRPr="005B5CB9" w:rsidRDefault="005B5CB9">
      <w:pPr>
        <w:pStyle w:val="SourceCode"/>
      </w:pPr>
      <w:r w:rsidRPr="005B5CB9">
        <w:rPr>
          <w:rStyle w:val="CommentTok"/>
          <w:sz w:val="21"/>
        </w:rPr>
        <w:t xml:space="preserve">// callback --- function&lt;void(Component* sender, Event* e)&gt; </w:t>
      </w:r>
      <w:r w:rsidRPr="005B5CB9">
        <w:br/>
      </w:r>
      <w:r w:rsidRPr="005B5CB9">
        <w:rPr>
          <w:rStyle w:val="NormalTok"/>
          <w:sz w:val="21"/>
        </w:rPr>
        <w:t>Component* addEventListener(string action, callbackEvent callback);</w:t>
      </w:r>
    </w:p>
    <w:p w:rsidR="005B5CB9" w:rsidRDefault="005B5CB9" w:rsidP="005B5CB9">
      <w:pPr>
        <w:pStyle w:val="a1"/>
      </w:pPr>
      <w:r>
        <w:t>Библиотека позволяет отслеживать 7 событий:</w:t>
      </w:r>
    </w:p>
    <w:p w:rsidR="005B5CB9" w:rsidRDefault="005B5CB9" w:rsidP="005B5CB9">
      <w:pPr>
        <w:pStyle w:val="Compact"/>
        <w:numPr>
          <w:ilvl w:val="0"/>
          <w:numId w:val="33"/>
        </w:numPr>
      </w:pPr>
      <w:r>
        <w:t>Нажатие кнопки мыши (</w:t>
      </w:r>
      <w:r>
        <w:rPr>
          <w:rStyle w:val="VerbatimChar"/>
        </w:rPr>
        <w:t>onmousedown</w:t>
      </w:r>
      <w:r>
        <w:t>);</w:t>
      </w:r>
    </w:p>
    <w:p w:rsidR="005B5CB9" w:rsidRDefault="005B5CB9" w:rsidP="005B5CB9">
      <w:pPr>
        <w:pStyle w:val="Compact"/>
        <w:numPr>
          <w:ilvl w:val="0"/>
          <w:numId w:val="33"/>
        </w:numPr>
      </w:pPr>
      <w:r>
        <w:t>Отпускание кнопки мыши (</w:t>
      </w:r>
      <w:r>
        <w:rPr>
          <w:rStyle w:val="VerbatimChar"/>
        </w:rPr>
        <w:t>onmouseup</w:t>
      </w:r>
      <w:r>
        <w:t>);</w:t>
      </w:r>
    </w:p>
    <w:p w:rsidR="005B5CB9" w:rsidRDefault="005B5CB9" w:rsidP="005B5CB9">
      <w:pPr>
        <w:pStyle w:val="Compact"/>
        <w:numPr>
          <w:ilvl w:val="0"/>
          <w:numId w:val="33"/>
        </w:numPr>
      </w:pPr>
      <w:r>
        <w:t>Движение курсора мыши по элементу (</w:t>
      </w:r>
      <w:r>
        <w:rPr>
          <w:rStyle w:val="VerbatimChar"/>
        </w:rPr>
        <w:t>mousemotion</w:t>
      </w:r>
      <w:r>
        <w:t>);</w:t>
      </w:r>
    </w:p>
    <w:p w:rsidR="005B5CB9" w:rsidRDefault="005B5CB9" w:rsidP="005B5CB9">
      <w:pPr>
        <w:pStyle w:val="Compact"/>
        <w:numPr>
          <w:ilvl w:val="0"/>
          <w:numId w:val="33"/>
        </w:numPr>
      </w:pPr>
      <w:r>
        <w:t>Попадание курсора мыши на элемент (</w:t>
      </w:r>
      <w:r>
        <w:rPr>
          <w:rStyle w:val="VerbatimChar"/>
        </w:rPr>
        <w:t>onmouseover</w:t>
      </w:r>
      <w:r>
        <w:t>);</w:t>
      </w:r>
    </w:p>
    <w:p w:rsidR="005B5CB9" w:rsidRDefault="005B5CB9" w:rsidP="005B5CB9">
      <w:pPr>
        <w:pStyle w:val="Compact"/>
        <w:numPr>
          <w:ilvl w:val="0"/>
          <w:numId w:val="33"/>
        </w:numPr>
      </w:pPr>
      <w:r>
        <w:t>Выход курсора мыши из элемента (</w:t>
      </w:r>
      <w:r>
        <w:rPr>
          <w:rStyle w:val="VerbatimChar"/>
        </w:rPr>
        <w:t>onmouseout</w:t>
      </w:r>
      <w:r>
        <w:t>);</w:t>
      </w:r>
    </w:p>
    <w:p w:rsidR="005B5CB9" w:rsidRDefault="005B5CB9" w:rsidP="005B5CB9">
      <w:pPr>
        <w:pStyle w:val="Compact"/>
        <w:numPr>
          <w:ilvl w:val="0"/>
          <w:numId w:val="33"/>
        </w:numPr>
      </w:pPr>
      <w:r>
        <w:t>Наведение на элемент курсора (</w:t>
      </w:r>
      <w:r>
        <w:rPr>
          <w:rStyle w:val="VerbatimChar"/>
        </w:rPr>
        <w:t>hover</w:t>
      </w:r>
      <w:r>
        <w:t>);</w:t>
      </w:r>
    </w:p>
    <w:p w:rsidR="005B5CB9" w:rsidRDefault="005B5CB9" w:rsidP="005B5CB9">
      <w:pPr>
        <w:pStyle w:val="Compact"/>
        <w:numPr>
          <w:ilvl w:val="0"/>
          <w:numId w:val="33"/>
        </w:numPr>
      </w:pPr>
      <w:r>
        <w:t>Клик по элементу (</w:t>
      </w:r>
      <w:r>
        <w:rPr>
          <w:rStyle w:val="VerbatimChar"/>
        </w:rPr>
        <w:t>click</w:t>
      </w:r>
      <w:r>
        <w:t>).</w:t>
      </w:r>
    </w:p>
    <w:p w:rsidR="005B5CB9" w:rsidRDefault="005B5CB9" w:rsidP="005B5CB9">
      <w:pPr>
        <w:pStyle w:val="a1"/>
      </w:pPr>
      <w:r>
        <w:lastRenderedPageBreak/>
        <w:t xml:space="preserve">Добавим прослушиватель для события </w:t>
      </w:r>
      <w:r>
        <w:rPr>
          <w:rStyle w:val="VerbatimChar"/>
        </w:rPr>
        <w:t>click</w:t>
      </w:r>
      <w:r>
        <w:t xml:space="preserve"> с помощью лямбда-функции: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include(</w:t>
      </w:r>
      <w:r w:rsidRPr="005B5CB9">
        <w:rPr>
          <w:rStyle w:val="StringTok"/>
          <w:sz w:val="21"/>
        </w:rPr>
        <w:t>"css/style.css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ErrorTok"/>
          <w:sz w:val="21"/>
        </w:rPr>
        <w:t>$$</w:t>
      </w:r>
      <w:r w:rsidRPr="005B5CB9">
        <w:rPr>
          <w:rStyle w:val="NormalTok"/>
          <w:sz w:val="21"/>
        </w:rPr>
        <w:t>-&gt;append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Component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75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25</w:t>
      </w:r>
      <w:r w:rsidRPr="005B5CB9">
        <w:rPr>
          <w:rStyle w:val="NormalTok"/>
          <w:sz w:val="21"/>
        </w:rPr>
        <w:t xml:space="preserve"> }, </w:t>
      </w:r>
      <w:r w:rsidRPr="005B5CB9">
        <w:rPr>
          <w:rStyle w:val="StringTok"/>
          <w:sz w:val="21"/>
        </w:rPr>
        <w:t>".button"</w:t>
      </w:r>
      <w:r w:rsidRPr="005B5CB9">
        <w:rPr>
          <w:rStyle w:val="NormalTok"/>
          <w:sz w:val="21"/>
        </w:rPr>
        <w:t>)-&gt;setText(</w:t>
      </w:r>
      <w:r w:rsidRPr="005B5CB9">
        <w:rPr>
          <w:rStyle w:val="StringTok"/>
          <w:sz w:val="21"/>
        </w:rPr>
        <w:t>"text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Window::getElementById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>)-&gt;addEventListener(</w:t>
      </w:r>
      <w:r w:rsidRPr="005B5CB9">
        <w:rPr>
          <w:rStyle w:val="StringTok"/>
          <w:sz w:val="21"/>
        </w:rPr>
        <w:t>"click"</w:t>
      </w:r>
      <w:r w:rsidRPr="005B5CB9">
        <w:rPr>
          <w:rStyle w:val="NormalTok"/>
          <w:sz w:val="21"/>
        </w:rPr>
        <w:t xml:space="preserve">, </w:t>
      </w:r>
      <w:r w:rsidRPr="005B5CB9">
        <w:br/>
      </w:r>
      <w:r w:rsidRPr="005B5CB9">
        <w:rPr>
          <w:rStyle w:val="NormalTok"/>
          <w:sz w:val="21"/>
        </w:rPr>
        <w:t xml:space="preserve">    [](Component* sender, Event* e)</w:t>
      </w:r>
      <w:r w:rsidRPr="005B5CB9">
        <w:br/>
      </w:r>
      <w:r w:rsidRPr="005B5CB9">
        <w:rPr>
          <w:rStyle w:val="NormalTok"/>
          <w:sz w:val="21"/>
        </w:rPr>
        <w:t xml:space="preserve">    {</w:t>
      </w:r>
      <w:r w:rsidRPr="005B5CB9">
        <w:br/>
      </w:r>
      <w:r w:rsidRPr="005B5CB9">
        <w:rPr>
          <w:rStyle w:val="NormalTok"/>
          <w:sz w:val="21"/>
        </w:rPr>
        <w:t xml:space="preserve">        </w:t>
      </w:r>
      <w:r w:rsidRPr="005B5CB9">
        <w:rPr>
          <w:rStyle w:val="BuiltInTok"/>
          <w:sz w:val="21"/>
        </w:rPr>
        <w:t>std::</w:t>
      </w:r>
      <w:r w:rsidRPr="005B5CB9">
        <w:rPr>
          <w:rStyle w:val="NormalTok"/>
          <w:sz w:val="21"/>
        </w:rPr>
        <w:t xml:space="preserve">cout &lt;&lt; </w:t>
      </w:r>
      <w:r w:rsidRPr="005B5CB9">
        <w:rPr>
          <w:rStyle w:val="StringTok"/>
          <w:sz w:val="21"/>
        </w:rPr>
        <w:t>"Button clicked"</w:t>
      </w:r>
      <w:r w:rsidRPr="005B5CB9">
        <w:rPr>
          <w:rStyle w:val="NormalTok"/>
          <w:sz w:val="21"/>
        </w:rPr>
        <w:t xml:space="preserve"> &lt;&lt; </w:t>
      </w:r>
      <w:r w:rsidRPr="005B5CB9">
        <w:rPr>
          <w:rStyle w:val="BuiltInTok"/>
          <w:sz w:val="21"/>
        </w:rPr>
        <w:t>std::</w:t>
      </w:r>
      <w:r w:rsidRPr="005B5CB9">
        <w:rPr>
          <w:rStyle w:val="NormalTok"/>
          <w:sz w:val="21"/>
        </w:rPr>
        <w:t>endl;</w:t>
      </w:r>
      <w:r w:rsidRPr="005B5CB9">
        <w:br/>
      </w:r>
      <w:r w:rsidRPr="005B5CB9">
        <w:rPr>
          <w:rStyle w:val="NormalTok"/>
          <w:sz w:val="21"/>
        </w:rPr>
        <w:t xml:space="preserve">    })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Для вывода не забудьте подключить библиотеку </w:t>
      </w:r>
      <w:r>
        <w:rPr>
          <w:rStyle w:val="VerbatimChar"/>
        </w:rPr>
        <w:t>iostream</w:t>
      </w:r>
      <w:r>
        <w:t>.</w:t>
      </w:r>
    </w:p>
    <w:p w:rsidR="005B5CB9" w:rsidRDefault="005B5CB9">
      <w:pPr>
        <w:pStyle w:val="a1"/>
      </w:pPr>
      <w:r>
        <w:t>Теперь при клике на вашу кнопку, в консоли будут появляться сообщения о том, что кнопка нажата.</w:t>
      </w:r>
    </w:p>
    <w:p w:rsidR="005B5CB9" w:rsidRDefault="005B5CB9">
      <w:pPr>
        <w:pStyle w:val="2"/>
      </w:pPr>
      <w:bookmarkStart w:id="22" w:name="X24a656c1ceec0b28a8952e60de079b85198492e"/>
      <w:bookmarkStart w:id="23" w:name="_Toc27443168"/>
      <w:r>
        <w:t xml:space="preserve">Создание собственных компонентов на базе класса </w:t>
      </w:r>
      <w:r>
        <w:rPr>
          <w:rStyle w:val="VerbatimChar"/>
        </w:rPr>
        <w:t>Component</w:t>
      </w:r>
      <w:bookmarkEnd w:id="22"/>
      <w:bookmarkEnd w:id="23"/>
    </w:p>
    <w:p w:rsidR="005B5CB9" w:rsidRDefault="005B5CB9" w:rsidP="005B5CB9">
      <w:pPr>
        <w:pStyle w:val="a1"/>
      </w:pPr>
      <w:r>
        <w:t xml:space="preserve">Рассмотрим создание собственных компонентов на базе класса </w:t>
      </w:r>
      <w:r>
        <w:rPr>
          <w:rStyle w:val="VerbatimChar"/>
        </w:rPr>
        <w:t>Component</w:t>
      </w:r>
      <w:r>
        <w:t xml:space="preserve">. Создание собственных компонентов очень похоже на создание окон. Для начала нужно подключить заголовочный файл базового компонента. Далее нужно унаследовать класс от класса </w:t>
      </w:r>
      <w:r>
        <w:rPr>
          <w:rStyle w:val="VerbatimChar"/>
        </w:rPr>
        <w:t>Component</w:t>
      </w:r>
      <w:r>
        <w:t xml:space="preserve"> и перегрузить конструктор. Для настройки, как и в окнах, нужно добавить функцию </w:t>
      </w:r>
      <w:r>
        <w:rPr>
          <w:rStyle w:val="VerbatimChar"/>
        </w:rPr>
        <w:t>setup</w:t>
      </w:r>
      <w:r>
        <w:t xml:space="preserve"> и вызвать ее в конструкторе.</w:t>
      </w:r>
    </w:p>
    <w:p w:rsidR="005B5CB9" w:rsidRDefault="005B5CB9">
      <w:pPr>
        <w:pStyle w:val="a1"/>
      </w:pPr>
      <w:r>
        <w:t xml:space="preserve">Создадим папку </w:t>
      </w:r>
      <w:r>
        <w:rPr>
          <w:rStyle w:val="VerbatimChar"/>
        </w:rPr>
        <w:t>Button</w:t>
      </w:r>
      <w:r>
        <w:t xml:space="preserve"> рядом с папкой </w:t>
      </w:r>
      <w:r>
        <w:rPr>
          <w:rStyle w:val="VerbatimChar"/>
        </w:rPr>
        <w:t>MyWindow</w:t>
      </w:r>
      <w:r>
        <w:t xml:space="preserve"> и добавим </w:t>
      </w:r>
      <w:r>
        <w:rPr>
          <w:rStyle w:val="VerbatimChar"/>
        </w:rPr>
        <w:t>Button.h</w:t>
      </w:r>
      <w:r>
        <w:t xml:space="preserve"> и пропишем следующие: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>#pragma once</w:t>
      </w:r>
      <w:r w:rsidRPr="005B5CB9">
        <w:br/>
      </w: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../kit/component/component.h"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using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KeywordTok"/>
          <w:sz w:val="21"/>
        </w:rPr>
        <w:t>namespace</w:t>
      </w:r>
      <w:r w:rsidRPr="005B5CB9">
        <w:rPr>
          <w:rStyle w:val="NormalTok"/>
          <w:sz w:val="21"/>
        </w:rPr>
        <w:t xml:space="preserve"> Lib;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class</w:t>
      </w:r>
      <w:r w:rsidRPr="005B5CB9">
        <w:rPr>
          <w:rStyle w:val="NormalTok"/>
          <w:sz w:val="21"/>
        </w:rPr>
        <w:t xml:space="preserve"> Button : </w:t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 xml:space="preserve"> Component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KeywordTok"/>
          <w:sz w:val="21"/>
        </w:rPr>
        <w:t>private</w:t>
      </w:r>
      <w:r w:rsidRPr="005B5CB9">
        <w:rPr>
          <w:rStyle w:val="NormalTok"/>
          <w:sz w:val="21"/>
        </w:rPr>
        <w:t>:</w:t>
      </w:r>
      <w:r w:rsidRPr="005B5CB9">
        <w:br/>
      </w:r>
      <w:r w:rsidRPr="005B5CB9">
        <w:rPr>
          <w:rStyle w:val="NormalTok"/>
          <w:sz w:val="21"/>
        </w:rPr>
        <w:t xml:space="preserve">    string text;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>:</w:t>
      </w:r>
      <w:r w:rsidRPr="005B5CB9">
        <w:br/>
      </w:r>
      <w:r w:rsidRPr="005B5CB9">
        <w:rPr>
          <w:rStyle w:val="NormalTok"/>
          <w:sz w:val="21"/>
        </w:rPr>
        <w:t xml:space="preserve">    Button(string id, Rect size, string classes, string text)</w:t>
      </w:r>
      <w:r w:rsidRPr="005B5CB9">
        <w:br/>
      </w:r>
      <w:r w:rsidRPr="005B5CB9">
        <w:rPr>
          <w:rStyle w:val="NormalTok"/>
          <w:sz w:val="21"/>
        </w:rPr>
        <w:t xml:space="preserve">        : Component(id, size, classes)</w:t>
      </w:r>
      <w:r w:rsidRPr="005B5CB9">
        <w:br/>
      </w:r>
      <w:r w:rsidRPr="005B5CB9">
        <w:rPr>
          <w:rStyle w:val="NormalTok"/>
          <w:sz w:val="21"/>
        </w:rPr>
        <w:t xml:space="preserve">    {</w:t>
      </w:r>
      <w:r w:rsidRPr="005B5CB9">
        <w:br/>
      </w:r>
      <w:r w:rsidRPr="005B5CB9">
        <w:rPr>
          <w:rStyle w:val="NormalTok"/>
          <w:sz w:val="21"/>
        </w:rPr>
        <w:t xml:space="preserve">        </w:t>
      </w:r>
      <w:r w:rsidRPr="005B5CB9">
        <w:rPr>
          <w:rStyle w:val="KeywordTok"/>
          <w:sz w:val="21"/>
        </w:rPr>
        <w:t>this</w:t>
      </w:r>
      <w:r w:rsidRPr="005B5CB9">
        <w:rPr>
          <w:rStyle w:val="NormalTok"/>
          <w:sz w:val="21"/>
        </w:rPr>
        <w:t>-&gt;text = text;</w:t>
      </w:r>
      <w:r w:rsidRPr="005B5CB9">
        <w:br/>
      </w:r>
      <w:r w:rsidRPr="005B5CB9">
        <w:rPr>
          <w:rStyle w:val="NormalTok"/>
          <w:sz w:val="21"/>
        </w:rPr>
        <w:t xml:space="preserve">        setup();</w:t>
      </w:r>
      <w:r w:rsidRPr="005B5CB9">
        <w:br/>
      </w:r>
      <w:r w:rsidRPr="005B5CB9">
        <w:rPr>
          <w:rStyle w:val="NormalTok"/>
          <w:sz w:val="21"/>
        </w:rPr>
        <w:t xml:space="preserve">    }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br/>
      </w:r>
      <w:r w:rsidRPr="005B5CB9">
        <w:rPr>
          <w:rStyle w:val="KeywordTok"/>
          <w:sz w:val="21"/>
        </w:rPr>
        <w:lastRenderedPageBreak/>
        <w:t>public</w:t>
      </w:r>
      <w:r w:rsidRPr="005B5CB9">
        <w:rPr>
          <w:rStyle w:val="NormalTok"/>
          <w:sz w:val="21"/>
        </w:rPr>
        <w:t>: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 xml:space="preserve">    {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}</w:t>
      </w:r>
      <w:r w:rsidRPr="005B5CB9">
        <w:br/>
      </w:r>
      <w:r w:rsidRPr="005B5CB9">
        <w:rPr>
          <w:rStyle w:val="NormalTok"/>
          <w:sz w:val="21"/>
        </w:rPr>
        <w:t>};</w:t>
      </w:r>
    </w:p>
    <w:p w:rsidR="005B5CB9" w:rsidRDefault="005B5CB9" w:rsidP="005B5CB9">
      <w:pPr>
        <w:pStyle w:val="a1"/>
      </w:pPr>
      <w:r>
        <w:t xml:space="preserve">сразу же добавим поле </w:t>
      </w:r>
      <w:r>
        <w:rPr>
          <w:rStyle w:val="VerbatimChar"/>
        </w:rPr>
        <w:t>text</w:t>
      </w:r>
      <w:r>
        <w:t xml:space="preserve"> и в конструкторе так же добавим его последним параметром. Теперь в методе </w:t>
      </w:r>
      <w:r>
        <w:rPr>
          <w:rStyle w:val="VerbatimChar"/>
        </w:rPr>
        <w:t>setup</w:t>
      </w:r>
      <w:r>
        <w:t xml:space="preserve"> мы можем вызывать любые функции-члены класса </w:t>
      </w:r>
      <w:r>
        <w:rPr>
          <w:rStyle w:val="VerbatimChar"/>
        </w:rPr>
        <w:t>Component</w:t>
      </w:r>
      <w:r>
        <w:t xml:space="preserve">. Вызовем функцию </w:t>
      </w:r>
      <w:r>
        <w:rPr>
          <w:rStyle w:val="VerbatimChar"/>
        </w:rPr>
        <w:t>setText</w:t>
      </w:r>
      <w:r>
        <w:t xml:space="preserve"> чтобы не вызывать ее при создании.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setText(</w:t>
      </w:r>
      <w:r w:rsidRPr="005B5CB9">
        <w:rPr>
          <w:rStyle w:val="KeywordTok"/>
          <w:sz w:val="21"/>
        </w:rPr>
        <w:t>this</w:t>
      </w:r>
      <w:r w:rsidRPr="005B5CB9">
        <w:rPr>
          <w:rStyle w:val="NormalTok"/>
          <w:sz w:val="21"/>
        </w:rPr>
        <w:t>-&gt;text)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>
      <w:pPr>
        <w:pStyle w:val="4"/>
      </w:pPr>
      <w:bookmarkStart w:id="24" w:name="подключение-стилей-в-компоненте"/>
      <w:r>
        <w:t>Подключение стилей в компоненте</w:t>
      </w:r>
      <w:bookmarkEnd w:id="24"/>
    </w:p>
    <w:p w:rsidR="005B5CB9" w:rsidRDefault="005B5CB9" w:rsidP="005B5CB9">
      <w:pPr>
        <w:pStyle w:val="a1"/>
      </w:pPr>
      <w:r>
        <w:t xml:space="preserve">Как вы могли заметить мы подключаем стили глобально для всего окна, но каждый компонент может также содержать в себе необходимые стили, тем самым, этот компонент будет полностью обособлен от окна. Для добавления стилей для компонента используется функция </w:t>
      </w:r>
      <w:r>
        <w:rPr>
          <w:rStyle w:val="VerbatimChar"/>
        </w:rPr>
        <w:t>include</w:t>
      </w:r>
      <w:r>
        <w:t>: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include(string path);</w:t>
      </w:r>
    </w:p>
    <w:p w:rsidR="005B5CB9" w:rsidRDefault="005B5CB9" w:rsidP="005B5CB9">
      <w:pPr>
        <w:pStyle w:val="a1"/>
      </w:pPr>
      <w:r>
        <w:t xml:space="preserve">Например вынесем стили кнопок в стили отдельного компонента. Создадим в папке </w:t>
      </w:r>
      <w:r>
        <w:rPr>
          <w:rStyle w:val="VerbatimChar"/>
        </w:rPr>
        <w:t>Button</w:t>
      </w:r>
      <w:r>
        <w:t xml:space="preserve"> папку </w:t>
      </w:r>
      <w:r>
        <w:rPr>
          <w:rStyle w:val="VerbatimChar"/>
        </w:rPr>
        <w:t>css</w:t>
      </w:r>
      <w:r>
        <w:t xml:space="preserve"> и добавим в нее файл </w:t>
      </w:r>
      <w:r>
        <w:rPr>
          <w:rStyle w:val="VerbatimChar"/>
        </w:rPr>
        <w:t>button.css</w:t>
      </w:r>
      <w:r>
        <w:t xml:space="preserve"> и пропишем в нем наши стили:</w:t>
      </w:r>
    </w:p>
    <w:p w:rsidR="005B5CB9" w:rsidRPr="005B5CB9" w:rsidRDefault="005B5CB9">
      <w:pPr>
        <w:pStyle w:val="SourceCode"/>
      </w:pPr>
      <w:r w:rsidRPr="005B5CB9">
        <w:rPr>
          <w:rStyle w:val="FunctionTok"/>
          <w:sz w:val="21"/>
        </w:rPr>
        <w:t>.button</w:t>
      </w:r>
      <w:r w:rsidRPr="005B5CB9">
        <w:rPr>
          <w:rStyle w:val="InformationTok"/>
          <w:sz w:val="21"/>
        </w:rPr>
        <w:t>:hover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0D1012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  <w:r w:rsidRPr="005B5CB9">
        <w:br/>
      </w:r>
      <w:r w:rsidRPr="005B5CB9">
        <w:br/>
      </w:r>
      <w:r w:rsidRPr="005B5CB9">
        <w:rPr>
          <w:rStyle w:val="FunctionTok"/>
          <w:sz w:val="21"/>
        </w:rPr>
        <w:t>.button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ackground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26323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border-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0F1518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color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ConstantTok"/>
          <w:sz w:val="21"/>
        </w:rPr>
        <w:t>#ffffff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font-size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12</w:t>
      </w:r>
      <w:r w:rsidRPr="005B5CB9">
        <w:rPr>
          <w:rStyle w:val="DataTypeTok"/>
          <w:sz w:val="21"/>
        </w:rPr>
        <w:t>px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line-height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1.2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text-align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center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KeywordTok"/>
          <w:sz w:val="21"/>
        </w:rPr>
        <w:t>vertical-align</w:t>
      </w:r>
      <w:r w:rsidRPr="005B5CB9">
        <w:rPr>
          <w:rStyle w:val="NormalTok"/>
          <w:sz w:val="21"/>
        </w:rPr>
        <w:t xml:space="preserve">: </w:t>
      </w:r>
      <w:r w:rsidRPr="005B5CB9">
        <w:rPr>
          <w:rStyle w:val="DecValTok"/>
          <w:sz w:val="21"/>
        </w:rPr>
        <w:t>center</w:t>
      </w:r>
      <w:r w:rsidRPr="005B5CB9">
        <w:rPr>
          <w:rStyle w:val="OperatorTok"/>
          <w:sz w:val="21"/>
        </w:rPr>
        <w:t>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>а затем подключим его:</w:t>
      </w:r>
    </w:p>
    <w:p w:rsidR="005B5CB9" w:rsidRPr="005B5CB9" w:rsidRDefault="005B5CB9">
      <w:pPr>
        <w:pStyle w:val="SourceCode"/>
      </w:pPr>
      <w:r w:rsidRPr="005B5CB9">
        <w:rPr>
          <w:rStyle w:val="DataTypeTok"/>
          <w:sz w:val="21"/>
        </w:rPr>
        <w:lastRenderedPageBreak/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NormalTok"/>
          <w:sz w:val="21"/>
        </w:rPr>
        <w:t xml:space="preserve">    include(</w:t>
      </w:r>
      <w:r w:rsidRPr="005B5CB9">
        <w:rPr>
          <w:rStyle w:val="StringTok"/>
          <w:sz w:val="21"/>
        </w:rPr>
        <w:t>"css/button.css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setText(</w:t>
      </w:r>
      <w:r w:rsidRPr="005B5CB9">
        <w:rPr>
          <w:rStyle w:val="KeywordTok"/>
          <w:sz w:val="21"/>
        </w:rPr>
        <w:t>this</w:t>
      </w:r>
      <w:r w:rsidRPr="005B5CB9">
        <w:rPr>
          <w:rStyle w:val="NormalTok"/>
          <w:sz w:val="21"/>
        </w:rPr>
        <w:t>-&gt;text);</w:t>
      </w:r>
      <w:r w:rsidRPr="005B5CB9">
        <w:br/>
      </w:r>
      <w:r w:rsidRPr="005B5CB9">
        <w:rPr>
          <w:rStyle w:val="NormalTok"/>
          <w:sz w:val="21"/>
        </w:rPr>
        <w:t>}</w:t>
      </w:r>
    </w:p>
    <w:p w:rsidR="005B5CB9" w:rsidRDefault="005B5CB9" w:rsidP="005B5CB9">
      <w:pPr>
        <w:pStyle w:val="a1"/>
      </w:pPr>
      <w:r>
        <w:t xml:space="preserve">И удалим стили кнопки из </w:t>
      </w:r>
      <w:r>
        <w:rPr>
          <w:rStyle w:val="VerbatimChar"/>
        </w:rPr>
        <w:t>style.css</w:t>
      </w:r>
      <w:r>
        <w:t xml:space="preserve">. Теперь компонент </w:t>
      </w:r>
      <w:r>
        <w:rPr>
          <w:rStyle w:val="VerbatimChar"/>
        </w:rPr>
        <w:t>Button</w:t>
      </w:r>
      <w:r>
        <w:t xml:space="preserve"> полностью обособлен и может быть использован в любом окне простым добавлением.</w:t>
      </w:r>
    </w:p>
    <w:p w:rsidR="005B5CB9" w:rsidRDefault="005B5CB9">
      <w:pPr>
        <w:pStyle w:val="a1"/>
      </w:pPr>
      <w:r>
        <w:t xml:space="preserve">Простейший компонент готов. Для его подключения добавьте заголовочный файл в заголовочный файл созданного класса окна и с помощью </w:t>
      </w:r>
      <w:r>
        <w:rPr>
          <w:rStyle w:val="VerbatimChar"/>
        </w:rPr>
        <w:t>append</w:t>
      </w:r>
      <w:r>
        <w:t xml:space="preserve"> добавьте экземпляр нового компонента-кнопки.</w:t>
      </w:r>
    </w:p>
    <w:p w:rsidR="005B5CB9" w:rsidRPr="005B5CB9" w:rsidRDefault="005B5CB9">
      <w:pPr>
        <w:pStyle w:val="SourceCode"/>
      </w:pPr>
      <w:r w:rsidRPr="005B5CB9">
        <w:rPr>
          <w:rStyle w:val="PreprocessorTok"/>
          <w:sz w:val="21"/>
        </w:rPr>
        <w:t>#pragma once</w:t>
      </w:r>
      <w:r w:rsidRPr="005B5CB9">
        <w:br/>
      </w:r>
      <w:r w:rsidRPr="005B5CB9">
        <w:br/>
      </w: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../kit/window/window.h"</w:t>
      </w:r>
      <w:r w:rsidRPr="005B5CB9">
        <w:br/>
      </w:r>
      <w:r w:rsidRPr="005B5CB9">
        <w:rPr>
          <w:rStyle w:val="PreprocessorTok"/>
          <w:sz w:val="21"/>
        </w:rPr>
        <w:t xml:space="preserve">#include </w:t>
      </w:r>
      <w:r w:rsidRPr="005B5CB9">
        <w:rPr>
          <w:rStyle w:val="ImportTok"/>
          <w:sz w:val="21"/>
        </w:rPr>
        <w:t>"../Button/Button.h"</w:t>
      </w:r>
      <w:r w:rsidRPr="005B5CB9">
        <w:br/>
      </w:r>
      <w:r w:rsidRPr="005B5CB9">
        <w:rPr>
          <w:rStyle w:val="KeywordTok"/>
          <w:sz w:val="21"/>
        </w:rPr>
        <w:t>using</w:t>
      </w:r>
      <w:r w:rsidRPr="005B5CB9">
        <w:rPr>
          <w:rStyle w:val="NormalTok"/>
          <w:sz w:val="21"/>
        </w:rPr>
        <w:t xml:space="preserve"> </w:t>
      </w:r>
      <w:r w:rsidRPr="005B5CB9">
        <w:rPr>
          <w:rStyle w:val="KeywordTok"/>
          <w:sz w:val="21"/>
        </w:rPr>
        <w:t>namespace</w:t>
      </w:r>
      <w:r w:rsidRPr="005B5CB9">
        <w:rPr>
          <w:rStyle w:val="NormalTok"/>
          <w:sz w:val="21"/>
        </w:rPr>
        <w:t xml:space="preserve"> Lib;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class</w:t>
      </w:r>
      <w:r w:rsidRPr="005B5CB9">
        <w:rPr>
          <w:rStyle w:val="NormalTok"/>
          <w:sz w:val="21"/>
        </w:rPr>
        <w:t xml:space="preserve"> MyWindow : </w:t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 xml:space="preserve"> Window</w:t>
      </w:r>
      <w:r w:rsidRPr="005B5CB9">
        <w:br/>
      </w:r>
      <w:r w:rsidRPr="005B5CB9">
        <w:rPr>
          <w:rStyle w:val="NormalTok"/>
          <w:sz w:val="21"/>
        </w:rPr>
        <w:t>{</w:t>
      </w:r>
      <w:r w:rsidRPr="005B5CB9">
        <w:br/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>:</w:t>
      </w:r>
      <w:r w:rsidRPr="005B5CB9">
        <w:br/>
      </w:r>
      <w:r w:rsidRPr="005B5CB9">
        <w:rPr>
          <w:rStyle w:val="NormalTok"/>
          <w:sz w:val="21"/>
        </w:rPr>
        <w:t xml:space="preserve">    MyWindow(string title, SimpleRect size)</w:t>
      </w:r>
      <w:r w:rsidRPr="005B5CB9">
        <w:br/>
      </w:r>
      <w:r w:rsidRPr="005B5CB9">
        <w:rPr>
          <w:rStyle w:val="NormalTok"/>
          <w:sz w:val="21"/>
        </w:rPr>
        <w:t xml:space="preserve">        : Window(title, size) </w:t>
      </w:r>
      <w:r w:rsidRPr="005B5CB9">
        <w:br/>
      </w:r>
      <w:r w:rsidRPr="005B5CB9">
        <w:rPr>
          <w:rStyle w:val="NormalTok"/>
          <w:sz w:val="21"/>
        </w:rPr>
        <w:t xml:space="preserve">    {</w:t>
      </w:r>
      <w:r w:rsidRPr="005B5CB9">
        <w:br/>
      </w:r>
      <w:r w:rsidRPr="005B5CB9">
        <w:rPr>
          <w:rStyle w:val="NormalTok"/>
          <w:sz w:val="21"/>
        </w:rPr>
        <w:t xml:space="preserve">        setup();</w:t>
      </w:r>
      <w:r w:rsidRPr="005B5CB9">
        <w:br/>
      </w:r>
      <w:r w:rsidRPr="005B5CB9">
        <w:rPr>
          <w:rStyle w:val="NormalTok"/>
          <w:sz w:val="21"/>
        </w:rPr>
        <w:t xml:space="preserve">    };</w:t>
      </w:r>
      <w:r w:rsidRPr="005B5CB9">
        <w:br/>
      </w:r>
      <w:r w:rsidRPr="005B5CB9">
        <w:br/>
      </w:r>
      <w:r w:rsidRPr="005B5CB9">
        <w:rPr>
          <w:rStyle w:val="KeywordTok"/>
          <w:sz w:val="21"/>
        </w:rPr>
        <w:t>public</w:t>
      </w:r>
      <w:r w:rsidRPr="005B5CB9">
        <w:rPr>
          <w:rStyle w:val="NormalTok"/>
          <w:sz w:val="21"/>
        </w:rPr>
        <w:t>:</w:t>
      </w:r>
      <w:r w:rsidRPr="005B5CB9">
        <w:br/>
      </w:r>
      <w:r w:rsidRPr="005B5CB9">
        <w:rPr>
          <w:rStyle w:val="NormalTok"/>
          <w:sz w:val="21"/>
        </w:rPr>
        <w:t xml:space="preserve">    </w:t>
      </w:r>
      <w:r w:rsidRPr="005B5CB9">
        <w:rPr>
          <w:rStyle w:val="DataTypeTok"/>
          <w:sz w:val="21"/>
        </w:rPr>
        <w:t>void</w:t>
      </w:r>
      <w:r w:rsidRPr="005B5CB9">
        <w:rPr>
          <w:rStyle w:val="NormalTok"/>
          <w:sz w:val="21"/>
        </w:rPr>
        <w:t xml:space="preserve"> setup()</w:t>
      </w:r>
      <w:r w:rsidRPr="005B5CB9">
        <w:br/>
      </w:r>
      <w:r w:rsidRPr="005B5CB9">
        <w:rPr>
          <w:rStyle w:val="NormalTok"/>
          <w:sz w:val="21"/>
        </w:rPr>
        <w:t xml:space="preserve">    {</w:t>
      </w:r>
      <w:r w:rsidRPr="005B5CB9">
        <w:br/>
      </w:r>
      <w:r w:rsidRPr="005B5CB9">
        <w:rPr>
          <w:rStyle w:val="NormalTok"/>
          <w:sz w:val="21"/>
        </w:rPr>
        <w:t xml:space="preserve">        include(</w:t>
      </w:r>
      <w:r w:rsidRPr="005B5CB9">
        <w:rPr>
          <w:rStyle w:val="StringTok"/>
          <w:sz w:val="21"/>
        </w:rPr>
        <w:t>"css/style.css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br/>
      </w:r>
      <w:r w:rsidRPr="005B5CB9">
        <w:rPr>
          <w:rStyle w:val="NormalTok"/>
          <w:sz w:val="21"/>
        </w:rPr>
        <w:t xml:space="preserve">        </w:t>
      </w:r>
      <w:r w:rsidRPr="005B5CB9">
        <w:rPr>
          <w:rStyle w:val="ErrorTok"/>
          <w:sz w:val="21"/>
        </w:rPr>
        <w:t>$$</w:t>
      </w:r>
      <w:r w:rsidRPr="005B5CB9">
        <w:rPr>
          <w:rStyle w:val="NormalTok"/>
          <w:sz w:val="21"/>
        </w:rPr>
        <w:t>-&gt;append(</w:t>
      </w:r>
      <w:r w:rsidRPr="005B5CB9">
        <w:rPr>
          <w:rStyle w:val="KeywordTok"/>
          <w:sz w:val="21"/>
        </w:rPr>
        <w:t>new</w:t>
      </w:r>
      <w:r w:rsidRPr="005B5CB9">
        <w:rPr>
          <w:rStyle w:val="NormalTok"/>
          <w:sz w:val="21"/>
        </w:rPr>
        <w:t xml:space="preserve"> Button(</w:t>
      </w:r>
      <w:r w:rsidRPr="005B5CB9">
        <w:rPr>
          <w:rStyle w:val="StringTok"/>
          <w:sz w:val="21"/>
        </w:rPr>
        <w:t>"#button"</w:t>
      </w:r>
      <w:r w:rsidRPr="005B5CB9">
        <w:rPr>
          <w:rStyle w:val="NormalTok"/>
          <w:sz w:val="21"/>
        </w:rPr>
        <w:t xml:space="preserve">, {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50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75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DecValTok"/>
          <w:sz w:val="21"/>
        </w:rPr>
        <w:t>25</w:t>
      </w:r>
      <w:r w:rsidRPr="005B5CB9">
        <w:rPr>
          <w:rStyle w:val="NormalTok"/>
          <w:sz w:val="21"/>
        </w:rPr>
        <w:t xml:space="preserve"> }, </w:t>
      </w:r>
      <w:r w:rsidRPr="005B5CB9">
        <w:rPr>
          <w:rStyle w:val="StringTok"/>
          <w:sz w:val="21"/>
        </w:rPr>
        <w:t>".button"</w:t>
      </w:r>
      <w:r w:rsidRPr="005B5CB9">
        <w:rPr>
          <w:rStyle w:val="NormalTok"/>
          <w:sz w:val="21"/>
        </w:rPr>
        <w:t xml:space="preserve">, </w:t>
      </w:r>
      <w:r w:rsidRPr="005B5CB9">
        <w:rPr>
          <w:rStyle w:val="StringTok"/>
          <w:sz w:val="21"/>
        </w:rPr>
        <w:t>"text"</w:t>
      </w:r>
      <w:r w:rsidRPr="005B5CB9">
        <w:rPr>
          <w:rStyle w:val="NormalTok"/>
          <w:sz w:val="21"/>
        </w:rPr>
        <w:t>);</w:t>
      </w:r>
      <w:r w:rsidRPr="005B5CB9">
        <w:br/>
      </w:r>
      <w:r w:rsidRPr="005B5CB9">
        <w:rPr>
          <w:rStyle w:val="NormalTok"/>
          <w:sz w:val="21"/>
        </w:rPr>
        <w:t xml:space="preserve">    }</w:t>
      </w:r>
      <w:r w:rsidRPr="005B5CB9">
        <w:br/>
      </w:r>
      <w:r w:rsidRPr="005B5CB9">
        <w:rPr>
          <w:rStyle w:val="NormalTok"/>
          <w:sz w:val="21"/>
        </w:rPr>
        <w:t>};</w:t>
      </w:r>
    </w:p>
    <w:p w:rsidR="005B5CB9" w:rsidRDefault="005B5CB9" w:rsidP="005B5CB9">
      <w:pPr>
        <w:pStyle w:val="a1"/>
      </w:pPr>
      <w:r>
        <w:t xml:space="preserve">Любой компонент может включать в себя множество других компонентов. Для добавления компонента используется та же функция </w:t>
      </w:r>
      <w:r>
        <w:rPr>
          <w:rStyle w:val="VerbatimChar"/>
        </w:rPr>
        <w:t>append</w:t>
      </w:r>
      <w:r>
        <w:t xml:space="preserve">, все потому, что </w:t>
      </w:r>
      <w:r>
        <w:rPr>
          <w:rStyle w:val="VerbatimChar"/>
        </w:rPr>
        <w:t>Navigator</w:t>
      </w:r>
      <w:r>
        <w:t xml:space="preserve"> это тоже компонент, только являющийся основным для окна. Таким образом вы можете вкладывать в компоненты другие компоненты множество раз. Но здесь существует ньюанс, по умолчанию, если дочерний объект имеет размеры больше чем родительский по высоте, то добавляется скроллинг для родительского элемента.</w:t>
      </w:r>
    </w:p>
    <w:p w:rsidR="005B5CB9" w:rsidRDefault="005B5CB9">
      <w:pPr>
        <w:pStyle w:val="a1"/>
      </w:pPr>
      <w:r>
        <w:t>Таким образом строятся любые сложные компоненты интерфейса.</w:t>
      </w:r>
    </w:p>
    <w:p w:rsidR="005B5CB9" w:rsidRDefault="005B5CB9">
      <w:pPr>
        <w:pStyle w:val="12"/>
      </w:pPr>
      <w:bookmarkStart w:id="25" w:name="заключение"/>
      <w:bookmarkStart w:id="26" w:name="_Toc27443169"/>
      <w:r>
        <w:lastRenderedPageBreak/>
        <w:t>Заключение</w:t>
      </w:r>
      <w:bookmarkEnd w:id="25"/>
      <w:bookmarkEnd w:id="26"/>
    </w:p>
    <w:p w:rsidR="005B5CB9" w:rsidRDefault="005B5CB9" w:rsidP="005B5CB9">
      <w:pPr>
        <w:pStyle w:val="a1"/>
      </w:pPr>
      <w:r>
        <w:t>Целью данной работы было создание GUI библиотеки на базе низкоуровневой библиотеки SDL2. Данная библиотека включает в себя все необходимое по техническому заданию. Во время работы вылетов не замечано. Все работает так, как и было задумано.</w:t>
      </w:r>
    </w:p>
    <w:p w:rsidR="005B5CB9" w:rsidRDefault="005B5CB9">
      <w:pPr>
        <w:pStyle w:val="12"/>
      </w:pPr>
      <w:bookmarkStart w:id="27" w:name="список-использованных-источников"/>
      <w:bookmarkStart w:id="28" w:name="_Toc27443170"/>
      <w:r>
        <w:lastRenderedPageBreak/>
        <w:t>СПИСОК ИСПОЛЬЗОВАННЫХ ИСТОЧНИКОВ</w:t>
      </w:r>
      <w:bookmarkEnd w:id="27"/>
      <w:bookmarkEnd w:id="28"/>
    </w:p>
    <w:p w:rsidR="005B5CB9" w:rsidRDefault="005B5CB9" w:rsidP="005B5CB9">
      <w:pPr>
        <w:pStyle w:val="Compact"/>
        <w:numPr>
          <w:ilvl w:val="0"/>
          <w:numId w:val="34"/>
        </w:numPr>
      </w:pPr>
      <w:r>
        <w:t>Б.И. Березин. Начальный курс С и С++. – М.:Издательство Диалог-МИФИ, 2005 г. – 248 с.</w:t>
      </w:r>
    </w:p>
    <w:p w:rsidR="005B5CB9" w:rsidRDefault="005B5CB9" w:rsidP="005B5CB9">
      <w:pPr>
        <w:pStyle w:val="Compact"/>
        <w:numPr>
          <w:ilvl w:val="0"/>
          <w:numId w:val="34"/>
        </w:numPr>
      </w:pPr>
      <w:r>
        <w:t>Р. Лафоре. Объектно-ориентированное программирование в С++. 4-е издание. – Спб.: Издательство ПИТЕР, 2004 г. – 902 с.</w:t>
      </w:r>
    </w:p>
    <w:p w:rsidR="005B5CB9" w:rsidRDefault="005B5CB9" w:rsidP="005B5CB9">
      <w:pPr>
        <w:pStyle w:val="Compact"/>
        <w:numPr>
          <w:ilvl w:val="0"/>
          <w:numId w:val="34"/>
        </w:numPr>
      </w:pPr>
      <w:r>
        <w:t>Б. Страуструп. Язык программирования С++. Специальное издание. Пер. с англ. – М.: Издательство Бином, 2011 г. – 1136 с.</w:t>
      </w:r>
    </w:p>
    <w:p w:rsidR="005B5CB9" w:rsidRDefault="005B5CB9" w:rsidP="005B5CB9">
      <w:pPr>
        <w:pStyle w:val="Compact"/>
        <w:numPr>
          <w:ilvl w:val="0"/>
          <w:numId w:val="34"/>
        </w:numPr>
      </w:pPr>
      <w:r>
        <w:t>Лафоре, Р. Объектно-ориентированное программирование в C++: Пер. с англ./ Р. Лафоре; Пер. А. Кузнецов, Пер. М. Назаров, Пер. В. Шрага. - 4-е изд. - СПб.: Питер, 2003. - 923 с.</w:t>
      </w:r>
    </w:p>
    <w:p w:rsidR="0089722C" w:rsidRPr="00F42CFD" w:rsidRDefault="005B5CB9" w:rsidP="005B5CB9">
      <w:pPr>
        <w:pStyle w:val="Compact"/>
        <w:numPr>
          <w:ilvl w:val="0"/>
          <w:numId w:val="34"/>
        </w:numPr>
        <w:rPr>
          <w:noProof/>
          <w:szCs w:val="26"/>
        </w:rPr>
      </w:pPr>
      <w:r>
        <w:t>Официальный сайт графической библиотеки SDL [Электронный ресурс] 2019. URL: https://www.libsdl.org (Дата обращения 13.12.2019)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48B6" w:rsidRDefault="009A48B6">
      <w:r>
        <w:separator/>
      </w:r>
    </w:p>
    <w:p w:rsidR="009A48B6" w:rsidRDefault="009A48B6"/>
  </w:endnote>
  <w:endnote w:type="continuationSeparator" w:id="0">
    <w:p w:rsidR="009A48B6" w:rsidRDefault="009A48B6">
      <w:r>
        <w:continuationSeparator/>
      </w:r>
    </w:p>
    <w:p w:rsidR="009A48B6" w:rsidRDefault="009A48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9633CE22-5D4C-4CBD-8617-E3377AE69164}"/>
    <w:embedBold r:id="rId2" w:fontKey="{275BEAEC-FD7B-4CF3-A5C9-52661A6D0877}"/>
    <w:embedItalic r:id="rId3" w:fontKey="{6D94C553-DFAA-45BD-97EC-4C20BFED3C08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BB63D2A8-1A75-46F1-8C51-8C325E2DB6CA}"/>
    <w:embedBold r:id="rId5" w:fontKey="{31598A4D-9275-4C04-AA6B-B4A0F3AB57B6}"/>
    <w:embedItalic r:id="rId6" w:fontKey="{4C1D49BD-219A-4E95-AC6C-5E1181EA45B0}"/>
    <w:embedBoldItalic r:id="rId7" w:fontKey="{8361ED43-9CCD-4CDE-AC22-8BE1BC1507E7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53AC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48B6" w:rsidRDefault="009A48B6">
      <w:r>
        <w:separator/>
      </w:r>
    </w:p>
    <w:p w:rsidR="009A48B6" w:rsidRDefault="009A48B6"/>
  </w:footnote>
  <w:footnote w:type="continuationSeparator" w:id="0">
    <w:p w:rsidR="009A48B6" w:rsidRDefault="009A48B6">
      <w:r>
        <w:continuationSeparator/>
      </w:r>
    </w:p>
    <w:p w:rsidR="009A48B6" w:rsidRDefault="009A48B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7A90537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EF4E0CBE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25D846F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E806ADE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78BC57C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AC9A0AA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AFD4D54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9DECF05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C894503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D3BED15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AC1891E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5AB694E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7294F5F4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A15CE830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B5F4EF82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5C580516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A0EAA8DC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D974F3D4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5A3629A6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F8824EC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F5FEA842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E10E7ED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DA208546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3A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078E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0EB7"/>
    <w:rsid w:val="00592EF8"/>
    <w:rsid w:val="00597BA4"/>
    <w:rsid w:val="005A0AF0"/>
    <w:rsid w:val="005A5848"/>
    <w:rsid w:val="005B0935"/>
    <w:rsid w:val="005B1C35"/>
    <w:rsid w:val="005B59B4"/>
    <w:rsid w:val="005B5CB9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8412E"/>
    <w:rsid w:val="00991E91"/>
    <w:rsid w:val="00992B53"/>
    <w:rsid w:val="00995728"/>
    <w:rsid w:val="009A45C8"/>
    <w:rsid w:val="009A48B6"/>
    <w:rsid w:val="009A544C"/>
    <w:rsid w:val="009A716E"/>
    <w:rsid w:val="009A74CB"/>
    <w:rsid w:val="009B11D3"/>
    <w:rsid w:val="009B531C"/>
    <w:rsid w:val="009B5FF2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numberedHeadingOneNoTOC">
    <w:name w:val="UnnumberedHeadingOneNoTOC"/>
    <w:rsid w:val="005B5CB9"/>
  </w:style>
  <w:style w:type="character" w:customStyle="1" w:styleId="KeywordTok">
    <w:name w:val="KeywordTok"/>
    <w:basedOn w:val="VerbatimChar"/>
    <w:rsid w:val="005B5CB9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5B5CB9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5B5CB9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5B5CB9"/>
    <w:rPr>
      <w:rFonts w:ascii="PT Mono" w:hAnsi="PT Mono"/>
      <w:b w:val="0"/>
      <w:i w:val="0"/>
      <w:color w:val="880000"/>
      <w:sz w:val="24"/>
    </w:rPr>
  </w:style>
  <w:style w:type="character" w:customStyle="1" w:styleId="StringTok">
    <w:name w:val="StringTok"/>
    <w:basedOn w:val="VerbatimChar"/>
    <w:rsid w:val="005B5CB9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5B5CB9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5B5CB9"/>
    <w:rPr>
      <w:rFonts w:ascii="PT Mono" w:hAnsi="PT Mono"/>
      <w:b w:val="0"/>
      <w:i/>
      <w:color w:val="60A0B0"/>
      <w:sz w:val="24"/>
    </w:rPr>
  </w:style>
  <w:style w:type="character" w:customStyle="1" w:styleId="FunctionTok">
    <w:name w:val="FunctionTok"/>
    <w:basedOn w:val="VerbatimChar"/>
    <w:rsid w:val="005B5CB9"/>
    <w:rPr>
      <w:rFonts w:ascii="PT Mono" w:hAnsi="PT Mono"/>
      <w:b w:val="0"/>
      <w:i w:val="0"/>
      <w:color w:val="06287E"/>
      <w:sz w:val="24"/>
    </w:rPr>
  </w:style>
  <w:style w:type="character" w:customStyle="1" w:styleId="ControlFlowTok">
    <w:name w:val="ControlFlowTok"/>
    <w:basedOn w:val="VerbatimChar"/>
    <w:rsid w:val="005B5CB9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5B5CB9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5B5CB9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5B5CB9"/>
    <w:rPr>
      <w:rFonts w:ascii="PT Mono" w:hAnsi="PT Mono"/>
      <w:b w:val="0"/>
      <w:i w:val="0"/>
      <w:color w:val="BC7A00"/>
      <w:sz w:val="24"/>
    </w:rPr>
  </w:style>
  <w:style w:type="character" w:customStyle="1" w:styleId="InformationTok">
    <w:name w:val="InformationTok"/>
    <w:basedOn w:val="VerbatimChar"/>
    <w:rsid w:val="005B5CB9"/>
    <w:rPr>
      <w:rFonts w:ascii="PT Mono" w:hAnsi="PT Mono"/>
      <w:b/>
      <w:i/>
      <w:color w:val="60A0B0"/>
      <w:sz w:val="24"/>
    </w:rPr>
  </w:style>
  <w:style w:type="character" w:customStyle="1" w:styleId="ErrorTok">
    <w:name w:val="ErrorTok"/>
    <w:basedOn w:val="VerbatimChar"/>
    <w:rsid w:val="005B5CB9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5B5CB9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8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96F570-AC9D-4452-8518-71104C22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20</Pages>
  <Words>2982</Words>
  <Characters>16998</Characters>
  <Application>Microsoft Office Word</Application>
  <DocSecurity>0</DocSecurity>
  <Lines>141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9941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4</cp:revision>
  <cp:lastPrinted>2019-12-16T23:45:00Z</cp:lastPrinted>
  <dcterms:created xsi:type="dcterms:W3CDTF">2019-12-16T23:45:00Z</dcterms:created>
  <dcterms:modified xsi:type="dcterms:W3CDTF">2019-12-16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